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BA253A" w14:textId="77777777" w:rsidR="00B534DE" w:rsidRPr="00B534DE" w:rsidRDefault="00B534DE" w:rsidP="00BB51DB">
      <w:pPr>
        <w:jc w:val="center"/>
        <w:rPr>
          <w:rFonts w:ascii="National Black" w:hAnsi="National Black"/>
          <w:color w:val="1F3864" w:themeColor="accent1" w:themeShade="80"/>
          <w:sz w:val="18"/>
          <w:szCs w:val="18"/>
        </w:rPr>
      </w:pPr>
    </w:p>
    <w:p w14:paraId="624E08B9" w14:textId="0B165105" w:rsidR="00BB51DB" w:rsidRPr="007C0989" w:rsidRDefault="00BB51DB" w:rsidP="007C0989">
      <w:pPr>
        <w:pStyle w:val="Heading1"/>
      </w:pPr>
      <w:r w:rsidRPr="007C0989">
        <w:t>AAS</w:t>
      </w:r>
      <w:r w:rsidR="001A33FF">
        <w:t xml:space="preserve"> </w:t>
      </w:r>
      <w:r w:rsidRPr="007C0989">
        <w:t>Integrated Engineering Technology to BS in Engineering Technology, Integrated Engineering Technology Concentration</w:t>
      </w:r>
    </w:p>
    <w:tbl>
      <w:tblPr>
        <w:tblpPr w:leftFromText="180" w:rightFromText="180" w:vertAnchor="page" w:horzAnchor="margin" w:tblpXSpec="center" w:tblpY="4434"/>
        <w:tblW w:w="10905" w:type="dxa"/>
        <w:tblLayout w:type="fixed"/>
        <w:tblLook w:val="01C0" w:firstRow="0" w:lastRow="1" w:firstColumn="1" w:lastColumn="1" w:noHBand="0" w:noVBand="0"/>
      </w:tblPr>
      <w:tblGrid>
        <w:gridCol w:w="4691"/>
        <w:gridCol w:w="720"/>
        <w:gridCol w:w="810"/>
        <w:gridCol w:w="4684"/>
      </w:tblGrid>
      <w:tr w:rsidR="001C2690" w:rsidRPr="00D9273A" w14:paraId="7B9A921A" w14:textId="77777777" w:rsidTr="001C2690">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C8DCCC" w14:textId="77777777" w:rsidR="001C2690" w:rsidRPr="00D9273A" w:rsidRDefault="001C2690" w:rsidP="001C2690">
            <w:pPr>
              <w:tabs>
                <w:tab w:val="left" w:pos="720"/>
              </w:tabs>
              <w:rPr>
                <w:rFonts w:ascii="National Book" w:hAnsi="National Book" w:cs="Arial"/>
                <w:color w:val="002060"/>
                <w:sz w:val="16"/>
                <w:szCs w:val="16"/>
              </w:rPr>
            </w:pPr>
            <w:r w:rsidRPr="00D9273A">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CB254C" w14:textId="77777777" w:rsidR="001C2690" w:rsidRPr="00D9273A" w:rsidRDefault="001C2690" w:rsidP="001C2690">
            <w:pPr>
              <w:tabs>
                <w:tab w:val="left" w:pos="720"/>
              </w:tabs>
              <w:jc w:val="center"/>
              <w:rPr>
                <w:rFonts w:ascii="National Book" w:hAnsi="National Book" w:cs="Arial"/>
                <w:color w:val="002060"/>
                <w:sz w:val="16"/>
                <w:szCs w:val="16"/>
              </w:rPr>
            </w:pPr>
            <w:r w:rsidRPr="00D9273A">
              <w:rPr>
                <w:rFonts w:ascii="National Book" w:hAnsi="National Book" w:cs="Arial"/>
                <w:color w:val="002060"/>
                <w:sz w:val="16"/>
                <w:szCs w:val="16"/>
              </w:rPr>
              <w:t>Credit</w:t>
            </w:r>
          </w:p>
          <w:p w14:paraId="6F62AE5F" w14:textId="77777777" w:rsidR="001C2690" w:rsidRPr="00D9273A" w:rsidRDefault="001C2690" w:rsidP="001C2690">
            <w:pPr>
              <w:tabs>
                <w:tab w:val="left" w:pos="720"/>
              </w:tabs>
              <w:jc w:val="center"/>
              <w:rPr>
                <w:rFonts w:ascii="National Book" w:hAnsi="National Book" w:cs="Arial"/>
                <w:color w:val="002060"/>
                <w:sz w:val="16"/>
                <w:szCs w:val="16"/>
              </w:rPr>
            </w:pPr>
            <w:r w:rsidRPr="00D9273A">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C86394" w14:textId="77777777" w:rsidR="001C2690" w:rsidRPr="00D9273A" w:rsidRDefault="001C2690" w:rsidP="001C2690">
            <w:pPr>
              <w:tabs>
                <w:tab w:val="left" w:pos="720"/>
              </w:tabs>
              <w:jc w:val="center"/>
              <w:rPr>
                <w:rFonts w:ascii="National Book" w:hAnsi="National Book" w:cs="Arial"/>
                <w:color w:val="002060"/>
                <w:sz w:val="16"/>
                <w:szCs w:val="16"/>
              </w:rPr>
            </w:pPr>
            <w:r w:rsidRPr="00D9273A">
              <w:rPr>
                <w:rFonts w:ascii="National Book" w:hAnsi="National Book" w:cs="Arial"/>
                <w:color w:val="002060"/>
                <w:sz w:val="16"/>
                <w:szCs w:val="16"/>
              </w:rPr>
              <w:t>Upper</w:t>
            </w:r>
          </w:p>
          <w:p w14:paraId="1DA1025A" w14:textId="77777777" w:rsidR="001C2690" w:rsidRPr="00D9273A" w:rsidRDefault="001C2690" w:rsidP="001C2690">
            <w:pPr>
              <w:tabs>
                <w:tab w:val="left" w:pos="720"/>
              </w:tabs>
              <w:jc w:val="center"/>
              <w:rPr>
                <w:rFonts w:ascii="National Book" w:hAnsi="National Book" w:cs="Arial"/>
                <w:color w:val="002060"/>
                <w:sz w:val="16"/>
                <w:szCs w:val="16"/>
              </w:rPr>
            </w:pPr>
            <w:r w:rsidRPr="00D9273A">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E40B84" w14:textId="77777777" w:rsidR="001C2690" w:rsidRPr="00D9273A" w:rsidRDefault="001C2690" w:rsidP="001C2690">
            <w:pPr>
              <w:tabs>
                <w:tab w:val="left" w:pos="720"/>
              </w:tabs>
              <w:rPr>
                <w:rFonts w:ascii="National Book" w:hAnsi="National Book" w:cs="Arial"/>
                <w:color w:val="002060"/>
                <w:sz w:val="16"/>
                <w:szCs w:val="16"/>
              </w:rPr>
            </w:pPr>
            <w:r w:rsidRPr="00D9273A">
              <w:rPr>
                <w:rFonts w:ascii="National Book" w:hAnsi="National Book" w:cs="Arial"/>
                <w:color w:val="002060"/>
                <w:sz w:val="16"/>
                <w:szCs w:val="16"/>
              </w:rPr>
              <w:t>Notes on Transfer Coursework to Kent State</w:t>
            </w:r>
          </w:p>
        </w:tc>
      </w:tr>
      <w:tr w:rsidR="001C2690" w:rsidRPr="00D9273A" w14:paraId="0B7E98D8" w14:textId="77777777" w:rsidTr="001C269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3E3F6C3" w14:textId="77777777" w:rsidR="001C2690" w:rsidRPr="00D9273A" w:rsidRDefault="001C2690" w:rsidP="001C2690">
            <w:pPr>
              <w:tabs>
                <w:tab w:val="left" w:pos="720"/>
              </w:tabs>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 xml:space="preserve">Semester One: [14 Credit Hours] </w:t>
            </w:r>
            <w:r w:rsidRPr="00D9273A">
              <w:rPr>
                <w:rFonts w:ascii="National Book" w:hAnsi="National Book" w:cs="Arial"/>
                <w:b/>
                <w:bCs/>
                <w:color w:val="FFFFFF" w:themeColor="background1"/>
                <w:sz w:val="22"/>
                <w:szCs w:val="22"/>
              </w:rPr>
              <w:t>North Central State College</w:t>
            </w:r>
          </w:p>
        </w:tc>
      </w:tr>
      <w:tr w:rsidR="001C2690" w:rsidRPr="00D9273A" w14:paraId="3D2AFB50"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2BA4FA4"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LET 1510 DC Electrici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8E10C3"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525B593"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2B38CBE"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ERT 12000 Circuits I (Applied Elective)</w:t>
            </w:r>
          </w:p>
        </w:tc>
      </w:tr>
      <w:tr w:rsidR="001C2690" w:rsidRPr="00D9273A" w14:paraId="0DA70239"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4F7FEF0"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L 1010 English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8FC039F"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723BAB5"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0BEAAB0" w14:textId="77777777" w:rsidR="001C2690" w:rsidRPr="00D9273A" w:rsidRDefault="001C2690" w:rsidP="001C2690">
            <w:pPr>
              <w:tabs>
                <w:tab w:val="left" w:pos="720"/>
              </w:tabs>
              <w:ind w:right="-108"/>
              <w:rPr>
                <w:rFonts w:ascii="National Book" w:hAnsi="National Book" w:cs="Arial"/>
                <w:color w:val="002060"/>
                <w:sz w:val="22"/>
                <w:szCs w:val="22"/>
              </w:rPr>
            </w:pPr>
            <w:r w:rsidRPr="00D9273A">
              <w:rPr>
                <w:rFonts w:ascii="National Book" w:hAnsi="National Book" w:cs="Arial"/>
                <w:color w:val="002060"/>
                <w:sz w:val="22"/>
                <w:szCs w:val="22"/>
              </w:rPr>
              <w:t>ENG 11011 (KCP1)</w:t>
            </w:r>
          </w:p>
        </w:tc>
      </w:tr>
      <w:tr w:rsidR="001C2690" w:rsidRPr="00D9273A" w14:paraId="1C75AA31"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B0D07D7"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R 1010 Introduction to Enginee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DF2B9B8"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03CB8FEE"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35D46E6"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ERT 1X000 (Applied Elective)</w:t>
            </w:r>
          </w:p>
        </w:tc>
      </w:tr>
      <w:tr w:rsidR="001C2690" w:rsidRPr="00D9273A" w14:paraId="61893ADB"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90EDBF6"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ATH 1110 College Algebra</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19551D"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38E33731"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FC91DCD"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ATH 11010 (KMCR)</w:t>
            </w:r>
          </w:p>
        </w:tc>
      </w:tr>
      <w:tr w:rsidR="001C2690" w:rsidRPr="00D9273A" w14:paraId="49E7E58D"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8A3C749"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CT 1150 Fundamentals of Engineering Design</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6E2132A7"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0AA12988"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3C2F96E"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RT 12000</w:t>
            </w:r>
            <w:r w:rsidRPr="00D9273A">
              <w:rPr>
                <w:rFonts w:ascii="National Book" w:hAnsi="National Book"/>
                <w:color w:val="002060"/>
                <w:sz w:val="22"/>
                <w:szCs w:val="22"/>
              </w:rPr>
              <w:t xml:space="preserve"> </w:t>
            </w:r>
            <w:r w:rsidRPr="00D9273A">
              <w:rPr>
                <w:rFonts w:ascii="National Book" w:hAnsi="National Book" w:cs="Arial"/>
                <w:color w:val="002060"/>
                <w:sz w:val="22"/>
                <w:szCs w:val="22"/>
              </w:rPr>
              <w:t>Engineering Drawing</w:t>
            </w:r>
          </w:p>
        </w:tc>
      </w:tr>
      <w:tr w:rsidR="001C2690" w:rsidRPr="00D9273A" w14:paraId="15B0CBCD" w14:textId="77777777" w:rsidTr="001C269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05E1DF9" w14:textId="77777777" w:rsidR="001C2690" w:rsidRPr="00D9273A" w:rsidRDefault="001C2690" w:rsidP="001C2690">
            <w:pPr>
              <w:tabs>
                <w:tab w:val="left" w:pos="720"/>
              </w:tabs>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 xml:space="preserve">Semester Two: [17 Credit Hours] </w:t>
            </w:r>
            <w:r w:rsidRPr="00D9273A">
              <w:rPr>
                <w:rFonts w:ascii="National Book" w:hAnsi="National Book" w:cs="Arial"/>
                <w:b/>
                <w:bCs/>
                <w:color w:val="FFFFFF" w:themeColor="background1"/>
                <w:sz w:val="22"/>
                <w:szCs w:val="22"/>
              </w:rPr>
              <w:t>North Central State College</w:t>
            </w:r>
          </w:p>
        </w:tc>
      </w:tr>
      <w:tr w:rsidR="001C2690" w:rsidRPr="00D9273A" w14:paraId="59E818A4"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A8731FE" w14:textId="77777777" w:rsidR="001C2690" w:rsidRPr="00D9273A" w:rsidRDefault="001C2690" w:rsidP="001C2690">
            <w:pPr>
              <w:tabs>
                <w:tab w:val="left" w:pos="720"/>
              </w:tabs>
              <w:rPr>
                <w:rFonts w:ascii="National Book" w:hAnsi="National Book" w:cs="Arial"/>
                <w:iCs/>
                <w:color w:val="002060"/>
                <w:sz w:val="22"/>
                <w:szCs w:val="22"/>
              </w:rPr>
            </w:pPr>
            <w:r w:rsidRPr="00D9273A">
              <w:rPr>
                <w:rFonts w:ascii="National Book" w:hAnsi="National Book" w:cs="Arial"/>
                <w:iCs/>
                <w:color w:val="002060"/>
                <w:sz w:val="22"/>
                <w:szCs w:val="22"/>
              </w:rPr>
              <w:t>ELET 1520 AC Electrici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F95B1CA"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CD28E63"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4AD5D7C"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ERT 12001 Circuits II (Applied Elective)</w:t>
            </w:r>
          </w:p>
        </w:tc>
      </w:tr>
      <w:tr w:rsidR="001C2690" w:rsidRPr="00D9273A" w14:paraId="53196A2C"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8062711" w14:textId="77777777" w:rsidR="001C2690" w:rsidRPr="00D9273A" w:rsidRDefault="001C2690" w:rsidP="001C2690">
            <w:pPr>
              <w:tabs>
                <w:tab w:val="left" w:pos="720"/>
              </w:tabs>
              <w:rPr>
                <w:rFonts w:ascii="National Book" w:hAnsi="National Book" w:cs="Arial"/>
                <w:iCs/>
                <w:color w:val="002060"/>
                <w:sz w:val="22"/>
                <w:szCs w:val="22"/>
              </w:rPr>
            </w:pPr>
            <w:r w:rsidRPr="00D9273A">
              <w:rPr>
                <w:rFonts w:ascii="National Book" w:hAnsi="National Book" w:cs="Arial"/>
                <w:iCs/>
                <w:color w:val="002060"/>
                <w:sz w:val="22"/>
                <w:szCs w:val="22"/>
              </w:rPr>
              <w:t>ENGL 1030 English Composition II</w:t>
            </w:r>
          </w:p>
        </w:tc>
        <w:tc>
          <w:tcPr>
            <w:tcW w:w="720" w:type="dxa"/>
            <w:tcBorders>
              <w:top w:val="single" w:sz="4" w:space="0" w:color="auto"/>
              <w:left w:val="single" w:sz="4" w:space="0" w:color="auto"/>
              <w:bottom w:val="single" w:sz="4" w:space="0" w:color="auto"/>
              <w:right w:val="single" w:sz="4" w:space="0" w:color="auto"/>
            </w:tcBorders>
            <w:vAlign w:val="center"/>
          </w:tcPr>
          <w:p w14:paraId="5F1588B2"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82A067B"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5F477326"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 21011 (KCP2)</w:t>
            </w:r>
          </w:p>
        </w:tc>
      </w:tr>
      <w:tr w:rsidR="001C2690" w:rsidRPr="00D9273A" w14:paraId="4318741F"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0AED02" w14:textId="77777777" w:rsidR="001C2690" w:rsidRPr="00D9273A" w:rsidRDefault="001C2690" w:rsidP="001C2690">
            <w:pPr>
              <w:tabs>
                <w:tab w:val="left" w:pos="720"/>
              </w:tabs>
              <w:rPr>
                <w:rFonts w:ascii="National Book" w:hAnsi="National Book" w:cs="Arial"/>
                <w:iCs/>
                <w:color w:val="002060"/>
                <w:sz w:val="22"/>
                <w:szCs w:val="22"/>
              </w:rPr>
            </w:pPr>
            <w:r w:rsidRPr="00D9273A">
              <w:rPr>
                <w:rFonts w:ascii="National Book" w:hAnsi="National Book" w:cs="Arial"/>
                <w:iCs/>
                <w:color w:val="002060"/>
                <w:sz w:val="22"/>
                <w:szCs w:val="22"/>
              </w:rPr>
              <w:t>ENRD 2150 Computer Aided Design I</w:t>
            </w:r>
          </w:p>
        </w:tc>
        <w:tc>
          <w:tcPr>
            <w:tcW w:w="720" w:type="dxa"/>
            <w:tcBorders>
              <w:top w:val="single" w:sz="4" w:space="0" w:color="auto"/>
              <w:left w:val="single" w:sz="4" w:space="0" w:color="auto"/>
              <w:bottom w:val="single" w:sz="4" w:space="0" w:color="auto"/>
              <w:right w:val="single" w:sz="4" w:space="0" w:color="auto"/>
            </w:tcBorders>
            <w:vAlign w:val="center"/>
          </w:tcPr>
          <w:p w14:paraId="6B332317"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3D6207E"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68A9546B"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RT 12001 Computer Aided Design (Applied Elective)</w:t>
            </w:r>
          </w:p>
        </w:tc>
      </w:tr>
      <w:tr w:rsidR="001C2690" w:rsidRPr="00D9273A" w14:paraId="0B957BC1"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C2BAEA4" w14:textId="77777777" w:rsidR="001C2690" w:rsidRPr="00D9273A" w:rsidRDefault="001C2690" w:rsidP="001C2690">
            <w:pPr>
              <w:tabs>
                <w:tab w:val="left" w:pos="720"/>
              </w:tabs>
              <w:rPr>
                <w:rFonts w:ascii="National Book" w:hAnsi="National Book" w:cs="Arial"/>
                <w:iCs/>
                <w:color w:val="002060"/>
                <w:sz w:val="22"/>
                <w:szCs w:val="22"/>
              </w:rPr>
            </w:pPr>
            <w:r w:rsidRPr="00D9273A">
              <w:rPr>
                <w:rFonts w:ascii="National Book" w:hAnsi="National Book" w:cs="Arial"/>
                <w:iCs/>
                <w:color w:val="002060"/>
                <w:sz w:val="22"/>
                <w:szCs w:val="22"/>
              </w:rPr>
              <w:t>MATH 1130 Trigonometry</w:t>
            </w:r>
          </w:p>
        </w:tc>
        <w:tc>
          <w:tcPr>
            <w:tcW w:w="720" w:type="dxa"/>
            <w:tcBorders>
              <w:top w:val="single" w:sz="4" w:space="0" w:color="auto"/>
              <w:left w:val="single" w:sz="4" w:space="0" w:color="auto"/>
              <w:bottom w:val="single" w:sz="4" w:space="0" w:color="auto"/>
              <w:right w:val="single" w:sz="4" w:space="0" w:color="auto"/>
            </w:tcBorders>
            <w:vAlign w:val="center"/>
          </w:tcPr>
          <w:p w14:paraId="52D79A33"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34438173"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1CC9FA56"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ATH 11022 (KMCR)</w:t>
            </w:r>
          </w:p>
        </w:tc>
      </w:tr>
      <w:tr w:rsidR="001C2690" w:rsidRPr="00D9273A" w14:paraId="0BD335F3"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0B94BAC" w14:textId="77777777" w:rsidR="001C2690" w:rsidRPr="00D9273A" w:rsidRDefault="001C2690" w:rsidP="001C2690">
            <w:pPr>
              <w:tabs>
                <w:tab w:val="left" w:pos="720"/>
              </w:tabs>
              <w:rPr>
                <w:rFonts w:ascii="National Book" w:hAnsi="National Book" w:cs="Arial"/>
                <w:iCs/>
                <w:color w:val="002060"/>
                <w:sz w:val="22"/>
                <w:szCs w:val="22"/>
              </w:rPr>
            </w:pPr>
            <w:r w:rsidRPr="00D9273A">
              <w:rPr>
                <w:rFonts w:ascii="National Book" w:hAnsi="National Book" w:cs="Arial"/>
                <w:iCs/>
                <w:color w:val="002060"/>
                <w:sz w:val="22"/>
                <w:szCs w:val="22"/>
              </w:rPr>
              <w:t>PHYS 1110 General Physics I</w:t>
            </w:r>
          </w:p>
        </w:tc>
        <w:tc>
          <w:tcPr>
            <w:tcW w:w="720" w:type="dxa"/>
            <w:tcBorders>
              <w:top w:val="single" w:sz="4" w:space="0" w:color="auto"/>
              <w:left w:val="single" w:sz="4" w:space="0" w:color="auto"/>
              <w:bottom w:val="single" w:sz="4" w:space="0" w:color="auto"/>
              <w:right w:val="single" w:sz="4" w:space="0" w:color="auto"/>
            </w:tcBorders>
            <w:vAlign w:val="center"/>
          </w:tcPr>
          <w:p w14:paraId="5F98AD92"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7F479AB2"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7906901A"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PHY 13001 (KBS) and PHY 13021 (KBS, KLAB)</w:t>
            </w:r>
          </w:p>
        </w:tc>
      </w:tr>
      <w:tr w:rsidR="001C2690" w:rsidRPr="00D9273A" w14:paraId="0B3BC1A6" w14:textId="77777777" w:rsidTr="001C269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0C97289" w14:textId="77777777" w:rsidR="001C2690" w:rsidRPr="00D9273A" w:rsidRDefault="001C2690" w:rsidP="001C2690">
            <w:pPr>
              <w:tabs>
                <w:tab w:val="left" w:pos="720"/>
              </w:tabs>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 xml:space="preserve">Semester Three: [17 Credit Hours] </w:t>
            </w:r>
            <w:r w:rsidRPr="00D9273A">
              <w:rPr>
                <w:rFonts w:ascii="National Book" w:hAnsi="National Book" w:cs="Arial"/>
                <w:b/>
                <w:bCs/>
                <w:color w:val="FFFFFF" w:themeColor="background1"/>
                <w:sz w:val="22"/>
                <w:szCs w:val="22"/>
              </w:rPr>
              <w:t>North Central State College</w:t>
            </w:r>
          </w:p>
        </w:tc>
      </w:tr>
      <w:tr w:rsidR="001C2690" w:rsidRPr="00D9273A" w14:paraId="102821BE"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E80A28C"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LET 1530 Digital Principl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E892E6"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30586AAE"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B01690E"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ERT 22004 Digital Systems (Applied Elective)</w:t>
            </w:r>
          </w:p>
        </w:tc>
      </w:tr>
      <w:tr w:rsidR="001C2690" w:rsidRPr="00D9273A" w14:paraId="4076644F"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EA33FD3"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CT 2230 Engineering Materia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7D47EA3"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E0AE5CA"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31E6787"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RT 12005 Properties of Materials (Applied Elective)</w:t>
            </w:r>
          </w:p>
        </w:tc>
      </w:tr>
      <w:tr w:rsidR="001C2690" w:rsidRPr="00D9273A" w14:paraId="20C5E54E"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8F3025F"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CT 2330 Statics</w:t>
            </w:r>
          </w:p>
          <w:p w14:paraId="3DAEAE8F" w14:textId="42E92F8D" w:rsidR="001C2690" w:rsidRPr="00D9273A" w:rsidRDefault="00A531AB"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o</w:t>
            </w:r>
            <w:r w:rsidR="001C2690" w:rsidRPr="00D9273A">
              <w:rPr>
                <w:rFonts w:ascii="National Book" w:hAnsi="National Book" w:cs="Arial"/>
                <w:color w:val="002060"/>
                <w:sz w:val="22"/>
                <w:szCs w:val="22"/>
              </w:rPr>
              <w:t xml:space="preserve">r MECT 2335 Engineering Statics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6B78B1"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30208D9"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01A520F"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RT 22005 Statics (Applied Elective)</w:t>
            </w:r>
          </w:p>
          <w:p w14:paraId="4CCAF280" w14:textId="682E27F5" w:rsidR="001C2690" w:rsidRPr="00D9273A" w:rsidRDefault="00671B8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o</w:t>
            </w:r>
            <w:r w:rsidR="001C2690" w:rsidRPr="00D9273A">
              <w:rPr>
                <w:rFonts w:ascii="National Book" w:hAnsi="National Book" w:cs="Arial"/>
                <w:color w:val="002060"/>
                <w:sz w:val="22"/>
                <w:szCs w:val="22"/>
              </w:rPr>
              <w:t>r MERT 2X000 (Applied Elective)</w:t>
            </w:r>
          </w:p>
        </w:tc>
      </w:tr>
      <w:tr w:rsidR="001C2690" w:rsidRPr="00D9273A" w14:paraId="2B35B9D4"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2FA9BC7"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PHYS 1130 General Physics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3371535"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33356C05"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37DC686"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PHY 13002 (KBS) and PHY 13022 (KLAB)</w:t>
            </w:r>
          </w:p>
        </w:tc>
      </w:tr>
      <w:tr w:rsidR="001C2690" w:rsidRPr="00D9273A" w14:paraId="229DC674"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26C7DE"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PHIL 1110 Ethics</w:t>
            </w:r>
          </w:p>
        </w:tc>
        <w:tc>
          <w:tcPr>
            <w:tcW w:w="720" w:type="dxa"/>
            <w:tcBorders>
              <w:top w:val="single" w:sz="4" w:space="0" w:color="auto"/>
              <w:left w:val="single" w:sz="4" w:space="0" w:color="auto"/>
              <w:bottom w:val="single" w:sz="4" w:space="0" w:color="auto"/>
              <w:right w:val="single" w:sz="4" w:space="0" w:color="auto"/>
            </w:tcBorders>
            <w:vAlign w:val="center"/>
          </w:tcPr>
          <w:p w14:paraId="35CE5EEC"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91C6451"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6141566F" w14:textId="721BFF21"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 xml:space="preserve">PHIL 21001 (KHUM) </w:t>
            </w:r>
          </w:p>
        </w:tc>
      </w:tr>
      <w:tr w:rsidR="001C2690" w:rsidRPr="00D9273A" w14:paraId="528E8FEB" w14:textId="77777777" w:rsidTr="001C269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9D319B9" w14:textId="77777777" w:rsidR="001C2690" w:rsidRPr="00D9273A" w:rsidRDefault="001C2690" w:rsidP="001C2690">
            <w:pPr>
              <w:tabs>
                <w:tab w:val="left" w:pos="720"/>
              </w:tabs>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 xml:space="preserve">Semester Four: [16 Credit Hours] </w:t>
            </w:r>
            <w:r w:rsidRPr="00D9273A">
              <w:rPr>
                <w:rFonts w:ascii="National Book" w:hAnsi="National Book" w:cs="Arial"/>
                <w:b/>
                <w:bCs/>
                <w:color w:val="FFFFFF" w:themeColor="background1"/>
                <w:sz w:val="22"/>
                <w:szCs w:val="22"/>
              </w:rPr>
              <w:t>North Central State College</w:t>
            </w:r>
          </w:p>
        </w:tc>
      </w:tr>
      <w:tr w:rsidR="001C2690" w:rsidRPr="00D9273A" w14:paraId="425E303E"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2340FAD"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CHEM 1030 Chemistr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24A2980"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227028B"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3D996FAE"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CHEM 1X000 (KBS, KLAB)</w:t>
            </w:r>
          </w:p>
        </w:tc>
      </w:tr>
      <w:tr w:rsidR="001C2690" w:rsidRPr="00D9273A" w14:paraId="2F33A7C8"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26D7FAF"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LET 2240 Programmable Logic Controller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DC82927"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2DF8911"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49A5175"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R 33031 (Concentration Elective)</w:t>
            </w:r>
          </w:p>
        </w:tc>
      </w:tr>
      <w:tr w:rsidR="001C2690" w:rsidRPr="00D9273A" w14:paraId="7DC3F4C3"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BB878EC"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LET 2450 Electronics</w:t>
            </w:r>
          </w:p>
        </w:tc>
        <w:tc>
          <w:tcPr>
            <w:tcW w:w="720" w:type="dxa"/>
            <w:tcBorders>
              <w:top w:val="single" w:sz="4" w:space="0" w:color="auto"/>
              <w:left w:val="single" w:sz="4" w:space="0" w:color="auto"/>
              <w:bottom w:val="single" w:sz="4" w:space="0" w:color="auto"/>
              <w:right w:val="single" w:sz="4" w:space="0" w:color="auto"/>
            </w:tcBorders>
            <w:vAlign w:val="center"/>
          </w:tcPr>
          <w:p w14:paraId="1F03EAB3"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44F9D55"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2D53AA96"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ERT 12010 and EERT 22011 (Applied Elective)</w:t>
            </w:r>
          </w:p>
        </w:tc>
      </w:tr>
      <w:tr w:rsidR="001C2690" w:rsidRPr="00D9273A" w14:paraId="62B49804"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191C67D"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CT 2440 Strength of Materials</w:t>
            </w:r>
          </w:p>
        </w:tc>
        <w:tc>
          <w:tcPr>
            <w:tcW w:w="720" w:type="dxa"/>
            <w:tcBorders>
              <w:top w:val="single" w:sz="4" w:space="0" w:color="auto"/>
              <w:left w:val="single" w:sz="4" w:space="0" w:color="auto"/>
              <w:bottom w:val="single" w:sz="4" w:space="0" w:color="auto"/>
              <w:right w:val="single" w:sz="4" w:space="0" w:color="auto"/>
            </w:tcBorders>
            <w:vAlign w:val="center"/>
          </w:tcPr>
          <w:p w14:paraId="307887BF"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AFC782A"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629AAB90"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RT 22007 Strength of Materials (Applied Elective)</w:t>
            </w:r>
          </w:p>
        </w:tc>
      </w:tr>
      <w:tr w:rsidR="001C2690" w:rsidRPr="00D9273A" w14:paraId="2F992B8C"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38B016"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ECT 2910 Mechanical Design Project</w:t>
            </w:r>
          </w:p>
        </w:tc>
        <w:tc>
          <w:tcPr>
            <w:tcW w:w="720" w:type="dxa"/>
            <w:tcBorders>
              <w:top w:val="single" w:sz="4" w:space="0" w:color="auto"/>
              <w:left w:val="single" w:sz="4" w:space="0" w:color="auto"/>
              <w:bottom w:val="single" w:sz="4" w:space="0" w:color="auto"/>
              <w:right w:val="single" w:sz="4" w:space="0" w:color="auto"/>
            </w:tcBorders>
            <w:vAlign w:val="center"/>
          </w:tcPr>
          <w:p w14:paraId="2AC825A5"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5B58E2C3" w14:textId="77777777"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7C00390A" w14:textId="7777777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T 23099 Engineering Technology Design Project (Applied Elective)</w:t>
            </w:r>
          </w:p>
        </w:tc>
      </w:tr>
      <w:tr w:rsidR="001C2690" w:rsidRPr="00D9273A" w14:paraId="258B818F" w14:textId="77777777" w:rsidTr="001C269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2285787" w14:textId="76D9BEAE"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 xml:space="preserve">SOCY </w:t>
            </w:r>
            <w:r w:rsidR="007776C8" w:rsidRPr="00D9273A">
              <w:rPr>
                <w:rFonts w:ascii="National Book" w:hAnsi="National Book" w:cs="Arial"/>
                <w:color w:val="002060"/>
                <w:sz w:val="22"/>
                <w:szCs w:val="22"/>
              </w:rPr>
              <w:t>1</w:t>
            </w:r>
            <w:r w:rsidRPr="00D9273A">
              <w:rPr>
                <w:rFonts w:ascii="National Book" w:hAnsi="National Book" w:cs="Arial"/>
                <w:color w:val="002060"/>
                <w:sz w:val="22"/>
                <w:szCs w:val="22"/>
              </w:rPr>
              <w:t xml:space="preserve">010 </w:t>
            </w:r>
            <w:r w:rsidR="00586077" w:rsidRPr="00D9273A">
              <w:rPr>
                <w:rFonts w:ascii="National Book" w:hAnsi="National Book" w:cs="Arial"/>
                <w:color w:val="002060"/>
                <w:sz w:val="22"/>
                <w:szCs w:val="22"/>
              </w:rPr>
              <w:t>Introduction to Sociology</w:t>
            </w:r>
          </w:p>
        </w:tc>
        <w:tc>
          <w:tcPr>
            <w:tcW w:w="720" w:type="dxa"/>
            <w:tcBorders>
              <w:top w:val="single" w:sz="4" w:space="0" w:color="auto"/>
              <w:left w:val="single" w:sz="4" w:space="0" w:color="auto"/>
              <w:bottom w:val="single" w:sz="4" w:space="0" w:color="auto"/>
              <w:right w:val="single" w:sz="4" w:space="0" w:color="auto"/>
            </w:tcBorders>
            <w:vAlign w:val="center"/>
          </w:tcPr>
          <w:p w14:paraId="00B29C54" w14:textId="77777777" w:rsidR="001C2690" w:rsidRPr="00D9273A" w:rsidRDefault="001C2690" w:rsidP="001C2690">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F240487" w14:textId="3F9A4DE0" w:rsidR="001C2690" w:rsidRPr="00D9273A" w:rsidRDefault="001C2690" w:rsidP="001C2690">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03CE89DC" w14:textId="37178B27" w:rsidR="001C2690" w:rsidRPr="00D9273A" w:rsidRDefault="001C2690" w:rsidP="001C2690">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 xml:space="preserve">SOC </w:t>
            </w:r>
            <w:r w:rsidR="00CE7CC4" w:rsidRPr="00D9273A">
              <w:rPr>
                <w:rFonts w:ascii="National Book" w:hAnsi="National Book" w:cs="Arial"/>
                <w:color w:val="002060"/>
                <w:sz w:val="22"/>
                <w:szCs w:val="22"/>
              </w:rPr>
              <w:t>12050</w:t>
            </w:r>
            <w:r w:rsidRPr="00D9273A">
              <w:rPr>
                <w:rFonts w:ascii="National Book" w:hAnsi="National Book" w:cs="Arial"/>
                <w:color w:val="002060"/>
                <w:sz w:val="22"/>
                <w:szCs w:val="22"/>
              </w:rPr>
              <w:t xml:space="preserve"> (KSS) </w:t>
            </w:r>
          </w:p>
        </w:tc>
      </w:tr>
      <w:tr w:rsidR="001C2690" w:rsidRPr="00962976" w14:paraId="4161D3EC" w14:textId="77777777" w:rsidTr="001C269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3F60D1C" w14:textId="77777777" w:rsidR="001C2690" w:rsidRPr="00962976" w:rsidRDefault="001C2690" w:rsidP="001C2690">
            <w:pPr>
              <w:tabs>
                <w:tab w:val="left" w:pos="720"/>
              </w:tabs>
              <w:jc w:val="center"/>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64 Total Credit Hours to Graduate with the AAS Degree from</w:t>
            </w:r>
            <w:r w:rsidRPr="00D9273A">
              <w:rPr>
                <w:rFonts w:ascii="National Book" w:hAnsi="National Book" w:cs="Arial"/>
                <w:b/>
                <w:bCs/>
                <w:color w:val="FFFFFF" w:themeColor="background1"/>
                <w:sz w:val="22"/>
                <w:szCs w:val="22"/>
              </w:rPr>
              <w:t xml:space="preserve"> North Central State College</w:t>
            </w:r>
          </w:p>
        </w:tc>
      </w:tr>
    </w:tbl>
    <w:p w14:paraId="108A4CC6" w14:textId="5ECB83F3" w:rsidR="004D1F78" w:rsidRDefault="00BB51DB" w:rsidP="00BB51DB">
      <w:pPr>
        <w:jc w:val="center"/>
      </w:pPr>
      <w:r w:rsidRPr="00962976">
        <w:rPr>
          <w:rFonts w:ascii="National Book" w:hAnsi="National Book" w:cs="Arial"/>
          <w:color w:val="002060"/>
          <w:sz w:val="28"/>
          <w:szCs w:val="28"/>
        </w:rPr>
        <w:t>B.S. in Engineering Technology is offered through the Tuscarawas Campus*</w:t>
      </w:r>
      <w:r w:rsidR="00962976">
        <w:rPr>
          <w:noProof/>
        </w:rPr>
        <w:drawing>
          <wp:anchor distT="0" distB="0" distL="114300" distR="114300" simplePos="0" relativeHeight="251693056" behindDoc="0" locked="0" layoutInCell="1" allowOverlap="1" wp14:anchorId="433A3104" wp14:editId="5AC52B2F">
            <wp:simplePos x="0" y="0"/>
            <wp:positionH relativeFrom="page">
              <wp:align>right</wp:align>
            </wp:positionH>
            <wp:positionV relativeFrom="page">
              <wp:align>top</wp:align>
            </wp:positionV>
            <wp:extent cx="7813040" cy="1442085"/>
            <wp:effectExtent l="0" t="0" r="0" b="5715"/>
            <wp:wrapThrough wrapText="bothSides">
              <wp:wrapPolygon edited="0">
                <wp:start x="421" y="0"/>
                <wp:lineTo x="211" y="1997"/>
                <wp:lineTo x="0" y="4565"/>
                <wp:lineTo x="0" y="21400"/>
                <wp:lineTo x="21540" y="21400"/>
                <wp:lineTo x="21540" y="0"/>
                <wp:lineTo x="421" y="0"/>
              </wp:wrapPolygon>
            </wp:wrapThrough>
            <wp:docPr id="1" name="Picture 1" descr="North Central State College and Kent State University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orth Central State College and Kent State University Tuscarawas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085"/>
                    </a:xfrm>
                    <a:prstGeom prst="rect">
                      <a:avLst/>
                    </a:prstGeom>
                  </pic:spPr>
                </pic:pic>
              </a:graphicData>
            </a:graphic>
            <wp14:sizeRelH relativeFrom="page">
              <wp14:pctWidth>0</wp14:pctWidth>
            </wp14:sizeRelH>
            <wp14:sizeRelV relativeFrom="page">
              <wp14:pctHeight>0</wp14:pctHeight>
            </wp14:sizeRelV>
          </wp:anchor>
        </w:drawing>
      </w:r>
    </w:p>
    <w:tbl>
      <w:tblPr>
        <w:tblW w:w="10905" w:type="dxa"/>
        <w:tblInd w:w="-713" w:type="dxa"/>
        <w:tblLayout w:type="fixed"/>
        <w:tblLook w:val="01C0" w:firstRow="0" w:lastRow="1" w:firstColumn="1" w:lastColumn="1" w:noHBand="0" w:noVBand="0"/>
      </w:tblPr>
      <w:tblGrid>
        <w:gridCol w:w="4691"/>
        <w:gridCol w:w="720"/>
        <w:gridCol w:w="810"/>
        <w:gridCol w:w="4684"/>
      </w:tblGrid>
      <w:tr w:rsidR="00962976" w:rsidRPr="00D9273A" w14:paraId="491BF72A" w14:textId="77777777" w:rsidTr="00E92A98">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4ED533" w14:textId="15682F77" w:rsidR="00962976" w:rsidRPr="00D9273A" w:rsidRDefault="00962976" w:rsidP="00522FCD">
            <w:pPr>
              <w:tabs>
                <w:tab w:val="left" w:pos="720"/>
              </w:tabs>
              <w:rPr>
                <w:rFonts w:ascii="National Book" w:hAnsi="National Book" w:cs="Arial"/>
                <w:color w:val="002060"/>
                <w:sz w:val="16"/>
                <w:szCs w:val="16"/>
              </w:rPr>
            </w:pPr>
            <w:r w:rsidRPr="00D9273A">
              <w:rPr>
                <w:rFonts w:ascii="National Book" w:hAnsi="National Book" w:cs="Arial"/>
                <w:color w:val="002060"/>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55B269" w14:textId="77777777" w:rsidR="00962976" w:rsidRPr="00D9273A" w:rsidRDefault="00962976" w:rsidP="00522FCD">
            <w:pPr>
              <w:tabs>
                <w:tab w:val="left" w:pos="720"/>
              </w:tabs>
              <w:jc w:val="center"/>
              <w:rPr>
                <w:rFonts w:ascii="National Book" w:hAnsi="National Book" w:cs="Arial"/>
                <w:color w:val="002060"/>
                <w:sz w:val="16"/>
                <w:szCs w:val="16"/>
              </w:rPr>
            </w:pPr>
            <w:r w:rsidRPr="00D9273A">
              <w:rPr>
                <w:rFonts w:ascii="National Book" w:hAnsi="National Book" w:cs="Arial"/>
                <w:color w:val="002060"/>
                <w:sz w:val="16"/>
                <w:szCs w:val="16"/>
              </w:rPr>
              <w:t>Credit</w:t>
            </w:r>
          </w:p>
          <w:p w14:paraId="3EAA386B" w14:textId="77777777" w:rsidR="00962976" w:rsidRPr="00D9273A" w:rsidRDefault="00962976" w:rsidP="00522FCD">
            <w:pPr>
              <w:tabs>
                <w:tab w:val="left" w:pos="720"/>
              </w:tabs>
              <w:jc w:val="center"/>
              <w:rPr>
                <w:rFonts w:ascii="National Book" w:hAnsi="National Book" w:cs="Arial"/>
                <w:color w:val="002060"/>
                <w:sz w:val="16"/>
                <w:szCs w:val="16"/>
              </w:rPr>
            </w:pPr>
            <w:r w:rsidRPr="00D9273A">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432548" w14:textId="77777777" w:rsidR="00962976" w:rsidRPr="00D9273A" w:rsidRDefault="00962976" w:rsidP="00522FCD">
            <w:pPr>
              <w:tabs>
                <w:tab w:val="left" w:pos="720"/>
              </w:tabs>
              <w:jc w:val="center"/>
              <w:rPr>
                <w:rFonts w:ascii="National Book" w:hAnsi="National Book" w:cs="Arial"/>
                <w:color w:val="002060"/>
                <w:sz w:val="16"/>
                <w:szCs w:val="16"/>
              </w:rPr>
            </w:pPr>
            <w:r w:rsidRPr="00D9273A">
              <w:rPr>
                <w:rFonts w:ascii="National Book" w:hAnsi="National Book" w:cs="Arial"/>
                <w:color w:val="002060"/>
                <w:sz w:val="16"/>
                <w:szCs w:val="16"/>
              </w:rPr>
              <w:t>Upper</w:t>
            </w:r>
          </w:p>
          <w:p w14:paraId="61FA0EC6" w14:textId="77777777" w:rsidR="00962976" w:rsidRPr="00D9273A" w:rsidRDefault="00962976" w:rsidP="00522FCD">
            <w:pPr>
              <w:tabs>
                <w:tab w:val="left" w:pos="720"/>
              </w:tabs>
              <w:jc w:val="center"/>
              <w:rPr>
                <w:rFonts w:ascii="National Book" w:hAnsi="National Book" w:cs="Arial"/>
                <w:color w:val="002060"/>
                <w:sz w:val="16"/>
                <w:szCs w:val="16"/>
              </w:rPr>
            </w:pPr>
            <w:r w:rsidRPr="00D9273A">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15B70B" w14:textId="77777777" w:rsidR="00962976" w:rsidRPr="00D9273A" w:rsidRDefault="00962976" w:rsidP="00522FCD">
            <w:pPr>
              <w:tabs>
                <w:tab w:val="left" w:pos="720"/>
              </w:tabs>
              <w:rPr>
                <w:rFonts w:ascii="National Book" w:hAnsi="National Book" w:cs="Arial"/>
                <w:color w:val="002060"/>
                <w:sz w:val="16"/>
                <w:szCs w:val="16"/>
              </w:rPr>
            </w:pPr>
            <w:r w:rsidRPr="00D9273A">
              <w:rPr>
                <w:rFonts w:ascii="National Book" w:hAnsi="National Book" w:cs="Arial"/>
                <w:color w:val="002060"/>
                <w:sz w:val="16"/>
                <w:szCs w:val="16"/>
              </w:rPr>
              <w:t>Notes on Transfer Coursework to Kent State</w:t>
            </w:r>
          </w:p>
        </w:tc>
      </w:tr>
      <w:tr w:rsidR="00962976" w:rsidRPr="00D9273A" w14:paraId="1D2C3842" w14:textId="77777777" w:rsidTr="007C098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0E5DBC0" w14:textId="16122220" w:rsidR="00962976" w:rsidRPr="00D9273A" w:rsidRDefault="00962976" w:rsidP="00522FCD">
            <w:pPr>
              <w:tabs>
                <w:tab w:val="left" w:pos="720"/>
              </w:tabs>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 xml:space="preserve">Semester Five: [14 Credit Hours] Kent State University </w:t>
            </w:r>
          </w:p>
        </w:tc>
      </w:tr>
      <w:tr w:rsidR="00962976" w:rsidRPr="00D9273A" w14:paraId="4EA3B1BA"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C7CF105" w14:textId="77777777" w:rsidR="00AF7210" w:rsidRPr="00D9273A" w:rsidRDefault="007128A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CS 10051 Computer Science Principles</w:t>
            </w:r>
          </w:p>
          <w:p w14:paraId="4476F7D8" w14:textId="7DEF24E7" w:rsidR="00962976" w:rsidRPr="00D9273A" w:rsidRDefault="00AF7210"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 xml:space="preserve">or </w:t>
            </w:r>
            <w:r w:rsidR="00962976" w:rsidRPr="00D9273A">
              <w:rPr>
                <w:rFonts w:ascii="National Book" w:hAnsi="National Book" w:cs="Arial"/>
                <w:color w:val="002060"/>
                <w:sz w:val="22"/>
                <w:szCs w:val="22"/>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tcPr>
          <w:p w14:paraId="230EF854"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05986B6" w14:textId="77777777" w:rsidR="00962976" w:rsidRPr="00D9273A" w:rsidRDefault="00962976" w:rsidP="00AF7210">
            <w:pPr>
              <w:tabs>
                <w:tab w:val="left" w:pos="720"/>
              </w:tabs>
              <w:spacing w:before="240"/>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55919F93"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0DC9FF75"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E618EA" w14:textId="77777777"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2E56BBE0"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50724562" w14:textId="77777777" w:rsidR="00962976" w:rsidRPr="00D9273A" w:rsidRDefault="00962976" w:rsidP="00522FCD">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4ADCA59B"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24A2C45F"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59DE4F" w14:textId="726ECFA4"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T 42003 Lean</w:t>
            </w:r>
            <w:r w:rsidR="00462459" w:rsidRPr="00D9273A">
              <w:rPr>
                <w:rFonts w:ascii="National Book" w:hAnsi="National Book" w:cs="Arial"/>
                <w:color w:val="002060"/>
                <w:sz w:val="22"/>
                <w:szCs w:val="22"/>
              </w:rPr>
              <w:t xml:space="preserve"> and </w:t>
            </w:r>
            <w:r w:rsidRPr="00D9273A">
              <w:rPr>
                <w:rFonts w:ascii="National Book" w:hAnsi="National Book" w:cs="Arial"/>
                <w:color w:val="002060"/>
                <w:sz w:val="22"/>
                <w:szCs w:val="22"/>
              </w:rPr>
              <w:t>Six Sigma</w:t>
            </w:r>
            <w:r w:rsidR="00462459" w:rsidRPr="00D9273A">
              <w:rPr>
                <w:rFonts w:ascii="National Book" w:hAnsi="National Book" w:cs="Arial"/>
                <w:color w:val="002060"/>
                <w:sz w:val="22"/>
                <w:szCs w:val="22"/>
              </w:rPr>
              <w:t xml:space="preserve"> for Competitive Manufacturing</w:t>
            </w:r>
            <w:r w:rsidRPr="00D9273A">
              <w:rPr>
                <w:rFonts w:ascii="National Book" w:hAnsi="National Book" w:cs="Arial"/>
                <w:color w:val="002060"/>
                <w:sz w:val="22"/>
                <w:szCs w:val="22"/>
              </w:rPr>
              <w:t xml:space="preserve"> </w:t>
            </w:r>
          </w:p>
        </w:tc>
        <w:tc>
          <w:tcPr>
            <w:tcW w:w="720" w:type="dxa"/>
            <w:tcBorders>
              <w:top w:val="single" w:sz="4" w:space="0" w:color="auto"/>
              <w:left w:val="single" w:sz="4" w:space="0" w:color="auto"/>
              <w:bottom w:val="single" w:sz="4" w:space="0" w:color="auto"/>
              <w:right w:val="single" w:sz="4" w:space="0" w:color="auto"/>
            </w:tcBorders>
            <w:vAlign w:val="center"/>
          </w:tcPr>
          <w:p w14:paraId="27B23605"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ACF35EE"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7A54DCAD"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2BBB273C"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3543D2B" w14:textId="77777777"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21BB4721"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8A492C8" w14:textId="77777777" w:rsidR="00962976" w:rsidRPr="00D9273A" w:rsidRDefault="00962976" w:rsidP="00522FCD">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4C9FDBAC"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02AD7F07"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DCE2CB" w14:textId="77777777"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45F54FDA"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F052A52"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34357A9C" w14:textId="77777777" w:rsidR="00962976" w:rsidRPr="00D9273A" w:rsidRDefault="00962976" w:rsidP="00522FCD">
            <w:pPr>
              <w:tabs>
                <w:tab w:val="left" w:pos="720"/>
              </w:tabs>
              <w:rPr>
                <w:rFonts w:ascii="National Book" w:hAnsi="National Book" w:cs="Arial"/>
                <w:b/>
                <w:color w:val="002060"/>
                <w:sz w:val="22"/>
                <w:szCs w:val="22"/>
              </w:rPr>
            </w:pPr>
          </w:p>
        </w:tc>
      </w:tr>
      <w:tr w:rsidR="00962976" w:rsidRPr="00D9273A" w14:paraId="65CE0F6D"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EEE68A" w14:textId="77777777"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6C0F2269"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1BA804AB" w14:textId="77777777" w:rsidR="00962976" w:rsidRPr="00D9273A" w:rsidRDefault="00962976" w:rsidP="00522FCD">
            <w:pPr>
              <w:tabs>
                <w:tab w:val="left" w:pos="720"/>
              </w:tabs>
              <w:jc w:val="center"/>
              <w:rPr>
                <w:rFonts w:ascii="National Book" w:hAnsi="National Book" w:cs="Arial"/>
                <w:b/>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7C7C49A" w14:textId="77777777" w:rsidR="00962976" w:rsidRPr="00D9273A" w:rsidRDefault="00962976" w:rsidP="00522FCD">
            <w:pPr>
              <w:tabs>
                <w:tab w:val="left" w:pos="720"/>
              </w:tabs>
              <w:rPr>
                <w:rFonts w:ascii="National Book" w:hAnsi="National Book" w:cs="Arial"/>
                <w:bCs/>
                <w:color w:val="002060"/>
                <w:sz w:val="22"/>
                <w:szCs w:val="22"/>
              </w:rPr>
            </w:pPr>
            <w:r w:rsidRPr="00D9273A">
              <w:rPr>
                <w:rFonts w:ascii="National Book" w:hAnsi="National Book" w:cs="Arial"/>
                <w:bCs/>
                <w:color w:val="002060"/>
                <w:sz w:val="22"/>
                <w:szCs w:val="22"/>
              </w:rPr>
              <w:t>@ If needed to reach 120 total credit hours</w:t>
            </w:r>
          </w:p>
        </w:tc>
      </w:tr>
      <w:tr w:rsidR="00962976" w:rsidRPr="00D9273A" w14:paraId="0C32217B" w14:textId="77777777" w:rsidTr="007C0989">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D32AD61" w14:textId="13583689" w:rsidR="00962976" w:rsidRPr="00D9273A" w:rsidRDefault="00962976" w:rsidP="00522FCD">
            <w:pPr>
              <w:tabs>
                <w:tab w:val="left" w:pos="720"/>
              </w:tabs>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Semester Six: [15 Credit Hours] Kent State University</w:t>
            </w:r>
          </w:p>
        </w:tc>
      </w:tr>
      <w:tr w:rsidR="00962976" w:rsidRPr="00D9273A" w14:paraId="6C524F83"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3B2AD8" w14:textId="3D009190"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 xml:space="preserve">ENGR 36620 Project Management in Engineering </w:t>
            </w:r>
          </w:p>
        </w:tc>
        <w:tc>
          <w:tcPr>
            <w:tcW w:w="720" w:type="dxa"/>
            <w:tcBorders>
              <w:top w:val="single" w:sz="4" w:space="0" w:color="auto"/>
              <w:left w:val="single" w:sz="4" w:space="0" w:color="auto"/>
              <w:bottom w:val="single" w:sz="4" w:space="0" w:color="auto"/>
              <w:right w:val="single" w:sz="4" w:space="0" w:color="auto"/>
            </w:tcBorders>
            <w:vAlign w:val="center"/>
          </w:tcPr>
          <w:p w14:paraId="4AE7A564"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3C0D029"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06FE7EC7"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3E0FD7B5"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C14FC6" w14:textId="596F51DC" w:rsidR="00962976" w:rsidRPr="00D9273A" w:rsidRDefault="00B534DE"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T</w:t>
            </w:r>
            <w:r w:rsidR="00962976" w:rsidRPr="00D9273A">
              <w:rPr>
                <w:rFonts w:ascii="National Book" w:hAnsi="National Book" w:cs="Arial"/>
                <w:color w:val="002060"/>
                <w:sz w:val="22"/>
                <w:szCs w:val="22"/>
              </w:rPr>
              <w:t xml:space="preserve"> </w:t>
            </w:r>
            <w:r w:rsidR="00B807E4" w:rsidRPr="00D9273A">
              <w:rPr>
                <w:rFonts w:ascii="National Book" w:hAnsi="National Book" w:cs="Arial"/>
                <w:color w:val="002060"/>
                <w:sz w:val="22"/>
                <w:szCs w:val="22"/>
              </w:rPr>
              <w:t>4</w:t>
            </w:r>
            <w:r w:rsidR="00962976" w:rsidRPr="00D9273A">
              <w:rPr>
                <w:rFonts w:ascii="National Book" w:hAnsi="National Book" w:cs="Arial"/>
                <w:color w:val="002060"/>
                <w:sz w:val="22"/>
                <w:szCs w:val="22"/>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0F1E2A16"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3414897"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4A8A7DFB"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62078C3B"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0D30636" w14:textId="159488B0"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T 32006 Economic Decision Analysis</w:t>
            </w:r>
            <w:r w:rsidR="002F3A81" w:rsidRPr="00D9273A">
              <w:rPr>
                <w:rFonts w:ascii="National Book" w:hAnsi="National Book" w:cs="Arial"/>
                <w:color w:val="002060"/>
                <w:sz w:val="22"/>
                <w:szCs w:val="22"/>
              </w:rPr>
              <w:t xml:space="preserve">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3AA1F5B9"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25C8535"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626F471A" w14:textId="59DD0DBD" w:rsidR="00962976" w:rsidRPr="00D9273A" w:rsidRDefault="00B534DE"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R</w:t>
            </w:r>
            <w:r w:rsidR="00AA3AFA" w:rsidRPr="00D9273A">
              <w:rPr>
                <w:rFonts w:ascii="National Book" w:hAnsi="National Book" w:cs="Arial"/>
                <w:color w:val="002060"/>
                <w:sz w:val="22"/>
                <w:szCs w:val="22"/>
              </w:rPr>
              <w:t xml:space="preserve"> </w:t>
            </w:r>
            <w:r w:rsidRPr="00D9273A">
              <w:rPr>
                <w:rFonts w:ascii="National Book" w:hAnsi="National Book" w:cs="Arial"/>
                <w:color w:val="002060"/>
                <w:sz w:val="22"/>
                <w:szCs w:val="22"/>
              </w:rPr>
              <w:t>2850</w:t>
            </w:r>
          </w:p>
        </w:tc>
      </w:tr>
      <w:tr w:rsidR="00962976" w:rsidRPr="00D9273A" w14:paraId="08E56228"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9BA0D4" w14:textId="64DE4FD2"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2B75C659"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0471C4C"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right w:val="single" w:sz="4" w:space="0" w:color="auto"/>
            </w:tcBorders>
            <w:vAlign w:val="center"/>
          </w:tcPr>
          <w:p w14:paraId="231572E4"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7F8D57EF"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2F35D63" w14:textId="03438B08"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Kent Core Humanities and Fine Arts (KHUM/KFA)*</w:t>
            </w:r>
            <w:r w:rsidR="00E420AE" w:rsidRPr="00D9273A">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2D529C65"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546AB14" w14:textId="77777777" w:rsidR="00962976" w:rsidRPr="00D9273A" w:rsidRDefault="00962976" w:rsidP="00522FCD">
            <w:pPr>
              <w:tabs>
                <w:tab w:val="left" w:pos="720"/>
              </w:tabs>
              <w:jc w:val="center"/>
              <w:rPr>
                <w:rFonts w:ascii="National Book" w:hAnsi="National Book" w:cs="Arial"/>
                <w:b/>
                <w:color w:val="002060"/>
                <w:sz w:val="22"/>
                <w:szCs w:val="22"/>
              </w:rPr>
            </w:pPr>
          </w:p>
        </w:tc>
        <w:tc>
          <w:tcPr>
            <w:tcW w:w="4684" w:type="dxa"/>
            <w:tcBorders>
              <w:top w:val="single" w:sz="4" w:space="0" w:color="auto"/>
              <w:left w:val="single" w:sz="4" w:space="0" w:color="auto"/>
              <w:right w:val="single" w:sz="4" w:space="0" w:color="auto"/>
            </w:tcBorders>
            <w:vAlign w:val="center"/>
          </w:tcPr>
          <w:p w14:paraId="131DF6AF" w14:textId="77777777"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w:t>
            </w:r>
          </w:p>
        </w:tc>
      </w:tr>
      <w:tr w:rsidR="00962976" w:rsidRPr="00D9273A" w14:paraId="232F386D" w14:textId="77777777" w:rsidTr="007C098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C736D26" w14:textId="05FDDF4D" w:rsidR="00962976" w:rsidRPr="00D9273A" w:rsidRDefault="00962976" w:rsidP="00522FCD">
            <w:pPr>
              <w:tabs>
                <w:tab w:val="left" w:pos="720"/>
              </w:tabs>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Semester Seven: [1</w:t>
            </w:r>
            <w:r w:rsidR="00B534DE" w:rsidRPr="00D9273A">
              <w:rPr>
                <w:rFonts w:ascii="National Book" w:hAnsi="National Book" w:cs="Arial"/>
                <w:b/>
                <w:color w:val="FFFFFF" w:themeColor="background1"/>
                <w:sz w:val="22"/>
                <w:szCs w:val="22"/>
              </w:rPr>
              <w:t>5</w:t>
            </w:r>
            <w:r w:rsidRPr="00D9273A">
              <w:rPr>
                <w:rFonts w:ascii="National Book" w:hAnsi="National Book" w:cs="Arial"/>
                <w:b/>
                <w:color w:val="FFFFFF" w:themeColor="background1"/>
                <w:sz w:val="22"/>
                <w:szCs w:val="22"/>
              </w:rPr>
              <w:t xml:space="preserve"> Credit Hours] Kent State University</w:t>
            </w:r>
          </w:p>
        </w:tc>
      </w:tr>
      <w:tr w:rsidR="00962976" w:rsidRPr="00D9273A" w14:paraId="0C25E46E"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5947D8B" w14:textId="1D615944"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CA1366F"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FB1FA3F"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09DA0607"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508987AF"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4B9180B" w14:textId="4770FC69"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w:t>
            </w:r>
            <w:r w:rsidR="003915B5" w:rsidRPr="00D9273A">
              <w:rPr>
                <w:rFonts w:ascii="National Book" w:hAnsi="National Book" w:cs="Arial"/>
                <w:color w:val="002060"/>
                <w:sz w:val="22"/>
                <w:szCs w:val="22"/>
              </w:rPr>
              <w:t xml:space="preserve">T </w:t>
            </w:r>
            <w:r w:rsidRPr="00D9273A">
              <w:rPr>
                <w:rFonts w:ascii="National Book" w:hAnsi="National Book" w:cs="Arial"/>
                <w:color w:val="002060"/>
                <w:sz w:val="22"/>
                <w:szCs w:val="22"/>
              </w:rPr>
              <w:t>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DC2DCB"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8D5AFBE"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38C3F48D"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3C86609E"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2722D5" w14:textId="77777777"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 20002 Introduction to Technical Writing</w:t>
            </w:r>
          </w:p>
          <w:p w14:paraId="4370328D" w14:textId="77777777"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or OTEC 26638 Business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425017A6"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5A81FA3" w14:textId="77777777" w:rsidR="00962976" w:rsidRPr="00D9273A" w:rsidRDefault="00962976" w:rsidP="00522FCD">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6DD26C01" w14:textId="77777777" w:rsidR="00962976" w:rsidRPr="00D9273A" w:rsidRDefault="00962976" w:rsidP="00522FCD">
            <w:pPr>
              <w:tabs>
                <w:tab w:val="left" w:pos="720"/>
              </w:tabs>
              <w:rPr>
                <w:rFonts w:ascii="National Book" w:hAnsi="National Book" w:cs="Arial"/>
                <w:color w:val="002060"/>
                <w:sz w:val="22"/>
                <w:szCs w:val="22"/>
              </w:rPr>
            </w:pPr>
          </w:p>
        </w:tc>
      </w:tr>
      <w:tr w:rsidR="00962976" w:rsidRPr="00D9273A" w14:paraId="11F3BD0C"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3569CA" w14:textId="77777777"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3E281C6F" w14:textId="77777777" w:rsidR="00962976" w:rsidRPr="00D9273A" w:rsidRDefault="00962976" w:rsidP="00522FCD">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3D7B50E" w14:textId="77777777" w:rsidR="00962976" w:rsidRPr="00D9273A" w:rsidRDefault="00962976" w:rsidP="00522FCD">
            <w:pPr>
              <w:tabs>
                <w:tab w:val="left" w:pos="720"/>
              </w:tabs>
              <w:jc w:val="center"/>
              <w:rPr>
                <w:rFonts w:ascii="National Book" w:hAnsi="National Book" w:cs="Arial"/>
                <w:b/>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25498EB0" w14:textId="1064EFFE" w:rsidR="00962976" w:rsidRPr="00D9273A" w:rsidRDefault="00962976" w:rsidP="00522FCD">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CON</w:t>
            </w:r>
            <w:r w:rsidR="00AA3AFA" w:rsidRPr="00D9273A">
              <w:rPr>
                <w:rFonts w:ascii="National Book" w:hAnsi="National Book" w:cs="Arial"/>
                <w:color w:val="002060"/>
                <w:sz w:val="22"/>
                <w:szCs w:val="22"/>
              </w:rPr>
              <w:t xml:space="preserve"> </w:t>
            </w:r>
            <w:r w:rsidRPr="00D9273A">
              <w:rPr>
                <w:rFonts w:ascii="National Book" w:hAnsi="National Book" w:cs="Arial"/>
                <w:color w:val="002060"/>
                <w:sz w:val="22"/>
                <w:szCs w:val="22"/>
              </w:rPr>
              <w:t>1510</w:t>
            </w:r>
          </w:p>
        </w:tc>
      </w:tr>
      <w:tr w:rsidR="00B534DE" w:rsidRPr="00D9273A" w14:paraId="4B56797B"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C85A6C" w14:textId="0F61F27A" w:rsidR="00B534DE" w:rsidRPr="00D9273A" w:rsidRDefault="00B534DE" w:rsidP="00B534DE">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5441B48E" w14:textId="3B9FE0B4" w:rsidR="00B534DE" w:rsidRPr="00D9273A" w:rsidRDefault="00B534DE" w:rsidP="00B534DE">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7B884D3" w14:textId="77777777" w:rsidR="00B534DE" w:rsidRPr="00D9273A" w:rsidRDefault="00B534DE" w:rsidP="00B534DE">
            <w:pPr>
              <w:tabs>
                <w:tab w:val="left" w:pos="720"/>
              </w:tabs>
              <w:jc w:val="center"/>
              <w:rPr>
                <w:rFonts w:ascii="National Book" w:hAnsi="National Book" w:cs="Arial"/>
                <w:b/>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7CCC794D" w14:textId="7F7C1D92" w:rsidR="00B534DE" w:rsidRPr="00D9273A" w:rsidRDefault="00B534DE" w:rsidP="00B534DE">
            <w:pPr>
              <w:tabs>
                <w:tab w:val="left" w:pos="720"/>
              </w:tabs>
              <w:rPr>
                <w:rFonts w:ascii="National Book" w:hAnsi="National Book" w:cs="Arial"/>
                <w:bCs/>
                <w:color w:val="002060"/>
                <w:sz w:val="22"/>
                <w:szCs w:val="22"/>
              </w:rPr>
            </w:pPr>
            <w:r w:rsidRPr="00D9273A">
              <w:rPr>
                <w:rFonts w:ascii="National Book" w:hAnsi="National Book" w:cs="Arial"/>
                <w:color w:val="002060"/>
                <w:sz w:val="22"/>
                <w:szCs w:val="22"/>
              </w:rPr>
              <w:t>@</w:t>
            </w:r>
          </w:p>
        </w:tc>
      </w:tr>
      <w:tr w:rsidR="00B534DE" w:rsidRPr="00D9273A" w14:paraId="053FC2F5" w14:textId="77777777" w:rsidTr="007C098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9935C10" w14:textId="77777777" w:rsidR="00B534DE" w:rsidRPr="00D9273A" w:rsidRDefault="00B534DE" w:rsidP="00B534DE">
            <w:pPr>
              <w:tabs>
                <w:tab w:val="left" w:pos="720"/>
              </w:tabs>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Semester Eight: [12 Credit Hours] Kent State University</w:t>
            </w:r>
          </w:p>
        </w:tc>
      </w:tr>
      <w:tr w:rsidR="00B534DE" w:rsidRPr="00D9273A" w14:paraId="3280AB55"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A26EF1E" w14:textId="1D421BE1" w:rsidR="00B534DE" w:rsidRPr="00D9273A" w:rsidRDefault="00B534DE" w:rsidP="00B534DE">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R 31000 Cultural Dynamics Technology (WIC)</w:t>
            </w:r>
          </w:p>
          <w:p w14:paraId="42B041FE" w14:textId="2561D1D2" w:rsidR="00B534DE" w:rsidRPr="00D9273A" w:rsidRDefault="007C2C56" w:rsidP="00B534DE">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o</w:t>
            </w:r>
            <w:r w:rsidR="00B534DE" w:rsidRPr="00D9273A">
              <w:rPr>
                <w:rFonts w:ascii="National Book" w:hAnsi="National Book" w:cs="Arial"/>
                <w:color w:val="002060"/>
                <w:sz w:val="22"/>
                <w:szCs w:val="22"/>
              </w:rPr>
              <w:t>r ENG</w:t>
            </w:r>
            <w:r w:rsidRPr="00D9273A">
              <w:rPr>
                <w:rFonts w:ascii="National Book" w:hAnsi="National Book" w:cs="Arial"/>
                <w:color w:val="002060"/>
                <w:sz w:val="22"/>
                <w:szCs w:val="22"/>
              </w:rPr>
              <w:t>T</w:t>
            </w:r>
            <w:r w:rsidR="00B534DE" w:rsidRPr="00D9273A">
              <w:rPr>
                <w:rFonts w:ascii="National Book" w:hAnsi="National Book" w:cs="Arial"/>
                <w:color w:val="002060"/>
                <w:sz w:val="22"/>
                <w:szCs w:val="22"/>
              </w:rPr>
              <w:t xml:space="preserve"> 33092 </w:t>
            </w:r>
            <w:r w:rsidRPr="00D9273A">
              <w:rPr>
                <w:rFonts w:ascii="National Book" w:hAnsi="National Book" w:cs="Arial"/>
                <w:color w:val="002060"/>
                <w:sz w:val="22"/>
                <w:szCs w:val="22"/>
              </w:rPr>
              <w:t>Engineering Technology Internship and Professional Development</w:t>
            </w:r>
            <w:r w:rsidR="00B534DE" w:rsidRPr="00D9273A">
              <w:rPr>
                <w:rFonts w:ascii="National Book" w:hAnsi="National Book" w:cs="Arial"/>
                <w:color w:val="002060"/>
                <w:sz w:val="22"/>
                <w:szCs w:val="22"/>
              </w:rPr>
              <w:t xml:space="preserve"> (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7EE07CEB" w14:textId="77777777" w:rsidR="00B534DE" w:rsidRPr="00D9273A" w:rsidRDefault="00B534DE" w:rsidP="00B534DE">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52546CD" w14:textId="77777777" w:rsidR="00B534DE" w:rsidRPr="00D9273A" w:rsidRDefault="00B534DE" w:rsidP="00B534DE">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0219CAAB" w14:textId="77777777" w:rsidR="00B534DE" w:rsidRPr="00D9273A" w:rsidRDefault="00B534DE" w:rsidP="00B534DE">
            <w:pPr>
              <w:tabs>
                <w:tab w:val="left" w:pos="720"/>
              </w:tabs>
              <w:rPr>
                <w:rFonts w:ascii="National Book" w:hAnsi="National Book" w:cs="Arial"/>
                <w:color w:val="002060"/>
                <w:sz w:val="22"/>
                <w:szCs w:val="22"/>
              </w:rPr>
            </w:pPr>
          </w:p>
        </w:tc>
      </w:tr>
      <w:tr w:rsidR="00B534DE" w:rsidRPr="00D9273A" w14:paraId="20AE8F89"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D39B1FA" w14:textId="77777777" w:rsidR="00B534DE" w:rsidRPr="00D9273A" w:rsidRDefault="00B534DE" w:rsidP="00B534DE">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796D82FB" w14:textId="77777777" w:rsidR="00B534DE" w:rsidRPr="00D9273A" w:rsidRDefault="00B534DE" w:rsidP="00B534DE">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946DC1A" w14:textId="77777777" w:rsidR="00B534DE" w:rsidRPr="00D9273A" w:rsidRDefault="00B534DE" w:rsidP="00B534DE">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2E76DAA4" w14:textId="77777777" w:rsidR="00B534DE" w:rsidRPr="00D9273A" w:rsidRDefault="00B534DE" w:rsidP="00B534DE">
            <w:pPr>
              <w:tabs>
                <w:tab w:val="left" w:pos="720"/>
              </w:tabs>
              <w:rPr>
                <w:rFonts w:ascii="National Book" w:hAnsi="National Book" w:cs="Arial"/>
                <w:color w:val="002060"/>
                <w:sz w:val="22"/>
                <w:szCs w:val="22"/>
              </w:rPr>
            </w:pPr>
          </w:p>
        </w:tc>
      </w:tr>
      <w:tr w:rsidR="00B534DE" w:rsidRPr="00D9273A" w14:paraId="6D22B6E5"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C538F5" w14:textId="32CBB076" w:rsidR="00B534DE" w:rsidRPr="00D9273A" w:rsidRDefault="00B534DE" w:rsidP="00B534DE">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tcPr>
          <w:p w14:paraId="20270611" w14:textId="77777777" w:rsidR="00B534DE" w:rsidRPr="00D9273A" w:rsidRDefault="00B534DE" w:rsidP="00B534DE">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42085B5" w14:textId="77777777" w:rsidR="00B534DE" w:rsidRPr="00D9273A" w:rsidRDefault="00B534DE" w:rsidP="00B534DE">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3EB627D4" w14:textId="77777777" w:rsidR="00B534DE" w:rsidRPr="00D9273A" w:rsidRDefault="00B534DE" w:rsidP="00B534DE">
            <w:pPr>
              <w:tabs>
                <w:tab w:val="left" w:pos="720"/>
              </w:tabs>
              <w:rPr>
                <w:rFonts w:ascii="National Book" w:hAnsi="National Book" w:cs="Arial"/>
                <w:color w:val="002060"/>
                <w:sz w:val="22"/>
                <w:szCs w:val="22"/>
              </w:rPr>
            </w:pPr>
          </w:p>
        </w:tc>
      </w:tr>
      <w:tr w:rsidR="00B534DE" w:rsidRPr="00D9273A" w14:paraId="36E3D9A0" w14:textId="77777777" w:rsidTr="007C098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CF68F3" w14:textId="72C8B0E5" w:rsidR="00B534DE" w:rsidRPr="00D9273A" w:rsidRDefault="00B534DE" w:rsidP="00B534DE">
            <w:pPr>
              <w:tabs>
                <w:tab w:val="left" w:pos="720"/>
              </w:tabs>
              <w:rPr>
                <w:rFonts w:ascii="National Book" w:hAnsi="National Book" w:cs="Arial"/>
                <w:color w:val="002060"/>
                <w:sz w:val="22"/>
                <w:szCs w:val="22"/>
              </w:rPr>
            </w:pPr>
            <w:r w:rsidRPr="00D9273A">
              <w:rPr>
                <w:rFonts w:ascii="National Book" w:hAnsi="National Book" w:cs="Arial"/>
                <w:color w:val="002060"/>
                <w:sz w:val="22"/>
                <w:szCs w:val="22"/>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AFA1290" w14:textId="18373E06" w:rsidR="00B534DE" w:rsidRPr="00D9273A" w:rsidRDefault="00B534DE" w:rsidP="00B534DE">
            <w:pPr>
              <w:tabs>
                <w:tab w:val="left" w:pos="720"/>
              </w:tabs>
              <w:jc w:val="center"/>
              <w:rPr>
                <w:rFonts w:ascii="National Book" w:hAnsi="National Book" w:cs="Arial"/>
                <w:color w:val="002060"/>
                <w:sz w:val="22"/>
                <w:szCs w:val="22"/>
              </w:rPr>
            </w:pPr>
            <w:r w:rsidRPr="00D9273A">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6A6E174" w14:textId="289C8E69" w:rsidR="00B534DE" w:rsidRPr="00D9273A" w:rsidRDefault="00835494" w:rsidP="00B534DE">
            <w:pPr>
              <w:tabs>
                <w:tab w:val="left" w:pos="720"/>
              </w:tabs>
              <w:jc w:val="center"/>
              <w:rPr>
                <w:rFonts w:ascii="National Book" w:hAnsi="National Book" w:cs="Arial"/>
                <w:color w:val="002060"/>
                <w:sz w:val="22"/>
                <w:szCs w:val="22"/>
              </w:rPr>
            </w:pPr>
            <w:r w:rsidRPr="00D9273A">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4B23C906" w14:textId="02BB861D" w:rsidR="00B534DE" w:rsidRPr="00D9273A" w:rsidRDefault="00B534DE" w:rsidP="00B534DE">
            <w:pPr>
              <w:tabs>
                <w:tab w:val="left" w:pos="720"/>
              </w:tabs>
              <w:rPr>
                <w:rFonts w:ascii="National Book" w:hAnsi="National Book" w:cs="Arial"/>
                <w:color w:val="002060"/>
                <w:sz w:val="22"/>
                <w:szCs w:val="22"/>
              </w:rPr>
            </w:pPr>
            <w:proofErr w:type="gramStart"/>
            <w:r w:rsidRPr="00D9273A">
              <w:rPr>
                <w:rFonts w:ascii="National Book" w:hAnsi="National Book" w:cs="Arial"/>
                <w:bCs/>
                <w:color w:val="002060"/>
                <w:sz w:val="22"/>
                <w:szCs w:val="22"/>
              </w:rPr>
              <w:t>@ If</w:t>
            </w:r>
            <w:proofErr w:type="gramEnd"/>
            <w:r w:rsidRPr="00D9273A">
              <w:rPr>
                <w:rFonts w:ascii="National Book" w:hAnsi="National Book" w:cs="Arial"/>
                <w:bCs/>
                <w:color w:val="002060"/>
                <w:sz w:val="22"/>
                <w:szCs w:val="22"/>
              </w:rPr>
              <w:t xml:space="preserve"> needed to reach 120 total credit hours</w:t>
            </w:r>
            <w:r w:rsidR="00835494" w:rsidRPr="00D9273A">
              <w:rPr>
                <w:rFonts w:ascii="National Book" w:hAnsi="National Book" w:cs="Arial"/>
                <w:bCs/>
                <w:color w:val="002060"/>
                <w:sz w:val="22"/>
                <w:szCs w:val="22"/>
              </w:rPr>
              <w:t xml:space="preserve"> and upper-division requirement</w:t>
            </w:r>
          </w:p>
        </w:tc>
      </w:tr>
      <w:tr w:rsidR="00B534DE" w:rsidRPr="00962976" w14:paraId="247DAEBC" w14:textId="77777777" w:rsidTr="007C0989">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E209EEC" w14:textId="47779775" w:rsidR="00B534DE" w:rsidRPr="00962976" w:rsidRDefault="00B534DE" w:rsidP="00E92A98">
            <w:pPr>
              <w:tabs>
                <w:tab w:val="left" w:pos="720"/>
              </w:tabs>
              <w:jc w:val="center"/>
              <w:rPr>
                <w:rFonts w:ascii="National Book" w:hAnsi="National Book" w:cs="Arial"/>
                <w:b/>
                <w:color w:val="FFFFFF" w:themeColor="background1"/>
                <w:sz w:val="22"/>
                <w:szCs w:val="22"/>
              </w:rPr>
            </w:pPr>
            <w:r w:rsidRPr="00D9273A">
              <w:rPr>
                <w:rFonts w:ascii="National Book" w:hAnsi="National Book" w:cs="Arial"/>
                <w:b/>
                <w:color w:val="FFFFFF" w:themeColor="background1"/>
                <w:sz w:val="22"/>
                <w:szCs w:val="22"/>
              </w:rPr>
              <w:t>120 Total Credit Hours to Graduate with the BS, including transfer coursework, from Kent State University</w:t>
            </w:r>
          </w:p>
        </w:tc>
      </w:tr>
    </w:tbl>
    <w:p w14:paraId="21056851" w14:textId="4091E05D" w:rsidR="00A214BE" w:rsidRPr="00A214BE" w:rsidRDefault="00A214BE" w:rsidP="00DB2201">
      <w:pPr>
        <w:tabs>
          <w:tab w:val="left" w:pos="3510"/>
        </w:tabs>
      </w:pPr>
    </w:p>
    <w:p w14:paraId="6910EC86" w14:textId="77777777" w:rsidR="00BB51DB" w:rsidRPr="00962976" w:rsidRDefault="00BB51DB" w:rsidP="00BB51DB">
      <w:pPr>
        <w:rPr>
          <w:rFonts w:ascii="National Book" w:hAnsi="National Book" w:cs="Arial"/>
          <w:color w:val="002060"/>
          <w:sz w:val="22"/>
          <w:szCs w:val="22"/>
        </w:rPr>
      </w:pPr>
      <w:r w:rsidRPr="00962976">
        <w:rPr>
          <w:rFonts w:ascii="National Book" w:hAnsi="National Book" w:cs="Arial"/>
          <w:color w:val="002060"/>
          <w:sz w:val="22"/>
          <w:szCs w:val="22"/>
        </w:rPr>
        <w:t>@ Course may be taken at North Central State Community College and transferred to Kent State. However, please be aware of Kent State’s residence policy.</w:t>
      </w:r>
    </w:p>
    <w:p w14:paraId="494EB083" w14:textId="77777777" w:rsidR="00BB51DB" w:rsidRDefault="00BB51DB" w:rsidP="00BB51DB">
      <w:pPr>
        <w:rPr>
          <w:rFonts w:ascii="National Book" w:hAnsi="National Book" w:cs="Arial"/>
          <w:color w:val="002060"/>
          <w:sz w:val="22"/>
          <w:szCs w:val="22"/>
        </w:rPr>
      </w:pPr>
      <w:r>
        <w:rPr>
          <w:rFonts w:ascii="National Book" w:hAnsi="National Book" w:cs="Arial"/>
          <w:color w:val="002060"/>
          <w:sz w:val="22"/>
          <w:szCs w:val="22"/>
        </w:rPr>
        <w:t>* T</w:t>
      </w:r>
      <w:r w:rsidRPr="00623EC7">
        <w:rPr>
          <w:rFonts w:ascii="National Book" w:hAnsi="National Book" w:cs="Arial"/>
          <w:color w:val="002060"/>
          <w:sz w:val="22"/>
          <w:szCs w:val="22"/>
        </w:rPr>
        <w:t>echnical classes for the BS degree can be completed online</w:t>
      </w:r>
      <w:r>
        <w:rPr>
          <w:rFonts w:ascii="National Book" w:hAnsi="National Book" w:cs="Arial"/>
          <w:color w:val="002060"/>
          <w:sz w:val="22"/>
          <w:szCs w:val="22"/>
        </w:rPr>
        <w:t xml:space="preserve">. For </w:t>
      </w:r>
      <w:r w:rsidRPr="00623EC7">
        <w:rPr>
          <w:rFonts w:ascii="National Book" w:hAnsi="National Book" w:cs="Arial"/>
          <w:color w:val="002060"/>
          <w:sz w:val="22"/>
          <w:szCs w:val="22"/>
        </w:rPr>
        <w:t xml:space="preserve">more </w:t>
      </w:r>
      <w:r>
        <w:rPr>
          <w:rFonts w:ascii="National Book" w:hAnsi="National Book" w:cs="Arial"/>
          <w:color w:val="002060"/>
          <w:sz w:val="22"/>
          <w:szCs w:val="22"/>
        </w:rPr>
        <w:t>information,</w:t>
      </w:r>
      <w:r w:rsidRPr="00623EC7">
        <w:rPr>
          <w:rFonts w:ascii="National Book" w:hAnsi="National Book" w:cs="Arial"/>
          <w:color w:val="002060"/>
          <w:sz w:val="22"/>
          <w:szCs w:val="22"/>
        </w:rPr>
        <w:t xml:space="preserve"> </w:t>
      </w:r>
      <w:hyperlink r:id="rId11" w:history="1">
        <w:r w:rsidRPr="00623EC7">
          <w:rPr>
            <w:rStyle w:val="Hyperlink"/>
            <w:rFonts w:ascii="National Book" w:hAnsi="National Book" w:cs="Arial"/>
            <w:sz w:val="22"/>
            <w:szCs w:val="22"/>
          </w:rPr>
          <w:t>contact the Engineering Technology department</w:t>
        </w:r>
      </w:hyperlink>
      <w:r>
        <w:rPr>
          <w:rFonts w:ascii="National Book" w:hAnsi="National Book" w:cs="Arial"/>
          <w:color w:val="002060"/>
          <w:sz w:val="22"/>
          <w:szCs w:val="22"/>
        </w:rPr>
        <w:t>.</w:t>
      </w:r>
    </w:p>
    <w:p w14:paraId="6AD677A4" w14:textId="398DCCCA" w:rsidR="00BB51DB" w:rsidRPr="00962976" w:rsidRDefault="00BB51DB" w:rsidP="00BB51DB">
      <w:pPr>
        <w:rPr>
          <w:rFonts w:ascii="National Book" w:hAnsi="National Book" w:cs="Arial"/>
          <w:color w:val="002060"/>
          <w:sz w:val="22"/>
          <w:szCs w:val="22"/>
        </w:rPr>
      </w:pPr>
      <w:r w:rsidRPr="00962976">
        <w:rPr>
          <w:rFonts w:ascii="National Book" w:hAnsi="National Book" w:cs="Arial"/>
          <w:color w:val="002060"/>
          <w:sz w:val="22"/>
          <w:szCs w:val="22"/>
        </w:rPr>
        <w:t>*</w:t>
      </w:r>
      <w:r>
        <w:rPr>
          <w:rFonts w:ascii="National Book" w:hAnsi="National Book" w:cs="Arial"/>
          <w:color w:val="002060"/>
          <w:sz w:val="22"/>
          <w:szCs w:val="22"/>
        </w:rPr>
        <w:t>*</w:t>
      </w:r>
      <w:r w:rsidRPr="00962976">
        <w:rPr>
          <w:rFonts w:ascii="National Book" w:hAnsi="National Book" w:cs="Arial"/>
          <w:color w:val="002060"/>
          <w:sz w:val="22"/>
          <w:szCs w:val="22"/>
        </w:rPr>
        <w:t xml:space="preserve"> Minimum one course must be selected from the Humanities in Arts and Sciences (KHUM) area, and minimum one course must be selected from the Fine Arts (KFA) area.</w:t>
      </w:r>
    </w:p>
    <w:p w14:paraId="4A7BB27C" w14:textId="13080FF4" w:rsidR="007C0989" w:rsidRDefault="007C0989">
      <w:pPr>
        <w:rPr>
          <w:rFonts w:ascii="National Black" w:hAnsi="National Black"/>
          <w:color w:val="1F3864" w:themeColor="accent1" w:themeShade="80"/>
          <w:sz w:val="40"/>
          <w:szCs w:val="40"/>
        </w:rPr>
      </w:pPr>
    </w:p>
    <w:p w14:paraId="291758F5" w14:textId="335E7A04" w:rsidR="007C0989" w:rsidRDefault="007C0989" w:rsidP="007C0989">
      <w:pPr>
        <w:pStyle w:val="Heading1"/>
        <w:jc w:val="left"/>
      </w:pPr>
      <w:r>
        <w:t>Graduation Requirements</w:t>
      </w:r>
    </w:p>
    <w:p w14:paraId="1CA22AA2" w14:textId="0D06D523" w:rsidR="00BB51DB" w:rsidRPr="00962976" w:rsidRDefault="00BB51DB" w:rsidP="00BB51DB">
      <w:pPr>
        <w:rPr>
          <w:rFonts w:ascii="National Book" w:hAnsi="National Book" w:cs="Arial"/>
          <w:color w:val="002060"/>
          <w:sz w:val="22"/>
          <w:szCs w:val="22"/>
        </w:rPr>
      </w:pPr>
      <w:r w:rsidRPr="00962976">
        <w:rPr>
          <w:rFonts w:ascii="National Book" w:hAnsi="National Book" w:cs="Arial"/>
          <w:color w:val="002060"/>
          <w:sz w:val="22"/>
          <w:szCs w:val="22"/>
        </w:rPr>
        <w:lastRenderedPageBreak/>
        <w:t>Requirements to graduate with the BS degree program: To graduate, students must have minimum 120 credits hours, 39 upper-division credits hours of coursework, a minimum 2.0</w:t>
      </w:r>
      <w:r w:rsidR="00B016B3">
        <w:rPr>
          <w:rFonts w:ascii="National Book" w:hAnsi="National Book" w:cs="Arial"/>
          <w:color w:val="002060"/>
          <w:sz w:val="22"/>
          <w:szCs w:val="22"/>
        </w:rPr>
        <w:t>00</w:t>
      </w:r>
      <w:r w:rsidRPr="00962976">
        <w:rPr>
          <w:rFonts w:ascii="National Book" w:hAnsi="National Book" w:cs="Arial"/>
          <w:color w:val="002060"/>
          <w:sz w:val="22"/>
          <w:szCs w:val="22"/>
        </w:rPr>
        <w:t xml:space="preserve"> major GPA and minimum 2.0</w:t>
      </w:r>
      <w:r w:rsidR="00B016B3">
        <w:rPr>
          <w:rFonts w:ascii="National Book" w:hAnsi="National Book" w:cs="Arial"/>
          <w:color w:val="002060"/>
          <w:sz w:val="22"/>
          <w:szCs w:val="22"/>
        </w:rPr>
        <w:t>0</w:t>
      </w:r>
      <w:r w:rsidRPr="00962976">
        <w:rPr>
          <w:rFonts w:ascii="National Book" w:hAnsi="National Book" w:cs="Arial"/>
          <w:color w:val="002060"/>
          <w:sz w:val="22"/>
          <w:szCs w:val="22"/>
        </w:rPr>
        <w:t>0 cumulative GPA. They must also fulfill an approved experiential learning experience</w:t>
      </w:r>
      <w:r w:rsidR="00944B95">
        <w:rPr>
          <w:rFonts w:ascii="National Book" w:hAnsi="National Book" w:cs="Arial"/>
          <w:color w:val="002060"/>
          <w:sz w:val="22"/>
          <w:szCs w:val="22"/>
        </w:rPr>
        <w:t xml:space="preserve"> and </w:t>
      </w:r>
      <w:r w:rsidRPr="00962976">
        <w:rPr>
          <w:rFonts w:ascii="National Book" w:hAnsi="National Book" w:cs="Arial"/>
          <w:color w:val="002060"/>
          <w:sz w:val="22"/>
          <w:szCs w:val="22"/>
        </w:rPr>
        <w:t>complete a writing intensive course with a minimum C (2.000) grade. More specific graduation requirement information can be found in the Academic Policies section of the Kent State University Catalog (www.kent.edu/catalog).</w:t>
      </w:r>
    </w:p>
    <w:p w14:paraId="144A56B4" w14:textId="77777777" w:rsidR="00BB51DB" w:rsidRPr="00962976" w:rsidRDefault="00BB51DB" w:rsidP="00BB51DB">
      <w:pPr>
        <w:rPr>
          <w:rFonts w:ascii="National Book" w:hAnsi="National Book" w:cs="Arial"/>
          <w:color w:val="002060"/>
          <w:sz w:val="22"/>
          <w:szCs w:val="22"/>
        </w:rPr>
      </w:pPr>
    </w:p>
    <w:p w14:paraId="02ED06AB" w14:textId="77777777" w:rsidR="00BB51DB" w:rsidRPr="00962976" w:rsidRDefault="00BB51DB" w:rsidP="00BB51DB">
      <w:pPr>
        <w:rPr>
          <w:rFonts w:ascii="National Book" w:hAnsi="National Book" w:cs="Arial"/>
          <w:color w:val="002060"/>
          <w:sz w:val="22"/>
          <w:szCs w:val="22"/>
        </w:rPr>
      </w:pPr>
      <w:r w:rsidRPr="00962976">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A258857" w14:textId="77777777" w:rsidR="00BB51DB" w:rsidRPr="00962976" w:rsidRDefault="00BB51DB" w:rsidP="00BB51DB">
      <w:pPr>
        <w:rPr>
          <w:rFonts w:ascii="National Book" w:hAnsi="National Book" w:cs="Arial"/>
          <w:color w:val="002060"/>
          <w:sz w:val="22"/>
          <w:szCs w:val="22"/>
        </w:rPr>
      </w:pPr>
    </w:p>
    <w:p w14:paraId="6CEC509D" w14:textId="77777777" w:rsidR="00BB51DB" w:rsidRDefault="00BB51DB" w:rsidP="00BB51DB">
      <w:pPr>
        <w:pStyle w:val="NoSpacing"/>
        <w:rPr>
          <w:rFonts w:ascii="National Book" w:hAnsi="National Book" w:cs="Arial"/>
          <w:color w:val="002060"/>
        </w:rPr>
      </w:pPr>
      <w:r w:rsidRPr="00962976">
        <w:rPr>
          <w:rFonts w:ascii="National Book" w:hAnsi="National Book" w:cs="Arial"/>
          <w:color w:val="002060"/>
        </w:rPr>
        <w:t>It is recommended that students intending to pursue the Bachelor of Science degree in Engineering Technology, Integrated Engineering Technology through Kent State University consult with academic advisors at both North Central State Community College and Kent State University.</w:t>
      </w:r>
    </w:p>
    <w:p w14:paraId="40DD942A" w14:textId="77777777" w:rsidR="00BB51DB" w:rsidRDefault="00BB51DB" w:rsidP="00BB51DB">
      <w:pPr>
        <w:pStyle w:val="NoSpacing"/>
        <w:rPr>
          <w:rFonts w:ascii="National Bold Italic" w:hAnsi="National Bold Italic"/>
          <w:b/>
          <w:color w:val="1F3864" w:themeColor="accent1" w:themeShade="80"/>
          <w:sz w:val="32"/>
          <w:szCs w:val="32"/>
        </w:rPr>
      </w:pPr>
    </w:p>
    <w:p w14:paraId="3C3BF728" w14:textId="32CA7FF3" w:rsidR="00403B1B" w:rsidRPr="00981A1B" w:rsidRDefault="00403B1B" w:rsidP="00403B1B">
      <w:pPr>
        <w:pStyle w:val="NoSpacing"/>
        <w:ind w:left="540" w:right="-720" w:hanging="540"/>
        <w:rPr>
          <w:rFonts w:ascii="National Black" w:hAnsi="National Black"/>
          <w:b/>
          <w:color w:val="1F3864" w:themeColor="accent1" w:themeShade="80"/>
          <w:sz w:val="32"/>
          <w:szCs w:val="32"/>
        </w:rPr>
      </w:pPr>
      <w:r w:rsidRPr="00981A1B">
        <w:rPr>
          <w:rFonts w:ascii="National Black" w:hAnsi="National Black"/>
          <w:b/>
          <w:color w:val="1F3864" w:themeColor="accent1" w:themeShade="80"/>
          <w:sz w:val="32"/>
          <w:szCs w:val="32"/>
        </w:rPr>
        <w:t>Contact Information</w:t>
      </w:r>
    </w:p>
    <w:p w14:paraId="63858668" w14:textId="77777777" w:rsidR="00403B1B" w:rsidRDefault="00403B1B" w:rsidP="00403B1B">
      <w:pPr>
        <w:pStyle w:val="NoSpacing"/>
        <w:ind w:left="540" w:right="-720" w:hanging="540"/>
        <w:rPr>
          <w:rFonts w:ascii="National Bold Italic" w:hAnsi="National Bold Italic"/>
          <w:color w:val="1F3864" w:themeColor="accent1" w:themeShade="80"/>
          <w:sz w:val="14"/>
          <w:szCs w:val="14"/>
        </w:rPr>
      </w:pPr>
    </w:p>
    <w:p w14:paraId="62CE4526" w14:textId="77777777" w:rsidR="00981A1B" w:rsidRPr="00303BC4" w:rsidRDefault="00981A1B" w:rsidP="00981A1B">
      <w:pPr>
        <w:pStyle w:val="NoSpacing"/>
        <w:ind w:left="540" w:right="-720" w:hanging="540"/>
        <w:rPr>
          <w:rFonts w:ascii="National Bold Italic" w:hAnsi="National Bold Italic"/>
          <w:color w:val="1F3864" w:themeColor="accent1" w:themeShade="80"/>
          <w:sz w:val="28"/>
          <w:szCs w:val="28"/>
        </w:rPr>
      </w:pPr>
      <w:r w:rsidRPr="00303BC4">
        <w:rPr>
          <w:rFonts w:ascii="National Bold Italic" w:hAnsi="National Bold Italic"/>
          <w:color w:val="1F3864" w:themeColor="accent1" w:themeShade="80"/>
          <w:sz w:val="28"/>
          <w:szCs w:val="28"/>
        </w:rPr>
        <w:t>North Central</w:t>
      </w:r>
      <w:r>
        <w:rPr>
          <w:rFonts w:ascii="National Bold Italic" w:hAnsi="National Bold Italic"/>
          <w:color w:val="1F3864" w:themeColor="accent1" w:themeShade="80"/>
          <w:sz w:val="28"/>
          <w:szCs w:val="28"/>
        </w:rPr>
        <w:t xml:space="preserve"> </w:t>
      </w:r>
      <w:r w:rsidRPr="00303BC4">
        <w:rPr>
          <w:rFonts w:ascii="National Bold Italic" w:hAnsi="National Bold Italic"/>
          <w:color w:val="1F3864" w:themeColor="accent1" w:themeShade="80"/>
          <w:sz w:val="28"/>
          <w:szCs w:val="28"/>
        </w:rPr>
        <w:t>State College</w:t>
      </w:r>
    </w:p>
    <w:p w14:paraId="1E3FAC9B" w14:textId="77777777" w:rsidR="00981A1B" w:rsidRPr="00B82079" w:rsidRDefault="00981A1B" w:rsidP="00981A1B">
      <w:pPr>
        <w:pStyle w:val="NoSpacing"/>
        <w:ind w:left="540" w:right="-720" w:hanging="540"/>
        <w:rPr>
          <w:rFonts w:ascii="National Book" w:hAnsi="National Book"/>
          <w:color w:val="1F3864" w:themeColor="accent1" w:themeShade="80"/>
          <w:sz w:val="24"/>
          <w:szCs w:val="24"/>
          <w:highlight w:val="yellow"/>
        </w:rPr>
      </w:pPr>
      <w:r w:rsidRPr="00B82079">
        <w:rPr>
          <w:rFonts w:ascii="National Book" w:hAnsi="National Book"/>
          <w:color w:val="1F3864" w:themeColor="accent1" w:themeShade="80"/>
          <w:sz w:val="24"/>
          <w:szCs w:val="24"/>
        </w:rPr>
        <w:t>College Transfer Center</w:t>
      </w:r>
    </w:p>
    <w:p w14:paraId="0BCD7C12" w14:textId="77777777" w:rsidR="00981A1B" w:rsidRDefault="00981A1B" w:rsidP="00981A1B">
      <w:pPr>
        <w:pStyle w:val="NoSpacing"/>
        <w:ind w:left="540" w:right="-720" w:hanging="540"/>
        <w:rPr>
          <w:rFonts w:ascii="National Book" w:hAnsi="National Book"/>
          <w:color w:val="1F3864" w:themeColor="accent1" w:themeShade="80"/>
          <w:sz w:val="24"/>
          <w:szCs w:val="24"/>
        </w:rPr>
      </w:pPr>
      <w:hyperlink r:id="rId12" w:history="1">
        <w:r w:rsidRPr="00681199">
          <w:rPr>
            <w:rStyle w:val="Hyperlink"/>
            <w:rFonts w:ascii="National Book" w:hAnsi="National Book"/>
            <w:sz w:val="24"/>
            <w:szCs w:val="24"/>
          </w:rPr>
          <w:t>https://ncstatecollege.edu/transfer-center/</w:t>
        </w:r>
      </w:hyperlink>
    </w:p>
    <w:p w14:paraId="4DEEF232" w14:textId="77777777" w:rsidR="00981A1B" w:rsidRPr="00E32734" w:rsidRDefault="00981A1B" w:rsidP="00403B1B">
      <w:pPr>
        <w:pStyle w:val="NoSpacing"/>
        <w:ind w:left="540" w:right="-720" w:hanging="540"/>
        <w:rPr>
          <w:rFonts w:ascii="National Bold Italic" w:hAnsi="National Bold Italic"/>
          <w:color w:val="1F3864" w:themeColor="accent1" w:themeShade="80"/>
          <w:sz w:val="14"/>
          <w:szCs w:val="14"/>
        </w:rPr>
      </w:pPr>
    </w:p>
    <w:p w14:paraId="41D5DC27" w14:textId="0200FF78" w:rsidR="00B016B3" w:rsidRDefault="00B016B3" w:rsidP="00B016B3">
      <w:pPr>
        <w:pStyle w:val="NoSpacing"/>
        <w:ind w:right="-720"/>
        <w:rPr>
          <w:rStyle w:val="Hyperlink"/>
          <w:rFonts w:ascii="National Book" w:hAnsi="National Book"/>
        </w:rPr>
      </w:pPr>
      <w:bookmarkStart w:id="0" w:name="_Hlk135915058"/>
      <w:r w:rsidRPr="00B016B3">
        <w:rPr>
          <w:rFonts w:ascii="National Bold Italic" w:hAnsi="National Bold Italic"/>
          <w:b/>
          <w:color w:val="1F3864" w:themeColor="accent1" w:themeShade="80"/>
          <w:sz w:val="28"/>
          <w:szCs w:val="14"/>
        </w:rPr>
        <w:t>Kent State University</w:t>
      </w:r>
      <w:r>
        <w:rPr>
          <w:rFonts w:ascii="National Bold Italic" w:hAnsi="National Bold Italic"/>
          <w:b/>
          <w:color w:val="1F3864" w:themeColor="accent1" w:themeShade="80"/>
          <w:sz w:val="32"/>
          <w:szCs w:val="16"/>
        </w:rPr>
        <w:br/>
      </w:r>
      <w:r w:rsidRPr="00B016B3">
        <w:rPr>
          <w:rFonts w:ascii="National Book" w:hAnsi="National Book"/>
          <w:bCs/>
          <w:color w:val="1F3864" w:themeColor="accent1" w:themeShade="80"/>
          <w:sz w:val="24"/>
          <w:szCs w:val="24"/>
        </w:rPr>
        <w:t>Academic Partnerships</w:t>
      </w:r>
      <w:r w:rsidRPr="00B016B3">
        <w:rPr>
          <w:rFonts w:ascii="National Book" w:hAnsi="National Book"/>
          <w:color w:val="1F3864" w:themeColor="accent1" w:themeShade="80"/>
          <w:sz w:val="24"/>
          <w:szCs w:val="24"/>
        </w:rPr>
        <w:br/>
      </w:r>
      <w:hyperlink r:id="rId13" w:history="1">
        <w:r w:rsidRPr="00B016B3">
          <w:rPr>
            <w:rStyle w:val="Hyperlink"/>
            <w:rFonts w:ascii="National Book" w:hAnsi="National Book"/>
            <w:sz w:val="24"/>
            <w:szCs w:val="24"/>
          </w:rPr>
          <w:t>pathways@kent.edu</w:t>
        </w:r>
      </w:hyperlink>
      <w:bookmarkEnd w:id="0"/>
    </w:p>
    <w:p w14:paraId="406B3475" w14:textId="77777777" w:rsidR="00B016B3" w:rsidRDefault="00B016B3" w:rsidP="007C0989">
      <w:pPr>
        <w:pStyle w:val="NoSpacing"/>
        <w:ind w:left="540" w:right="-720" w:hanging="540"/>
        <w:rPr>
          <w:rFonts w:ascii="National Bold Italic" w:hAnsi="National Bold Italic"/>
          <w:color w:val="1F3864" w:themeColor="accent1" w:themeShade="80"/>
          <w:sz w:val="28"/>
          <w:szCs w:val="28"/>
        </w:rPr>
      </w:pPr>
    </w:p>
    <w:p w14:paraId="2925DE9C" w14:textId="77777777" w:rsidR="00B016B3" w:rsidRPr="00B016B3" w:rsidRDefault="00B016B3" w:rsidP="00B016B3">
      <w:pPr>
        <w:pStyle w:val="NoSpacing"/>
        <w:ind w:left="540" w:right="-720" w:hanging="540"/>
        <w:rPr>
          <w:rFonts w:ascii="National Book" w:hAnsi="National Book"/>
          <w:color w:val="1F3864" w:themeColor="accent1" w:themeShade="80"/>
          <w:sz w:val="24"/>
          <w:szCs w:val="24"/>
        </w:rPr>
      </w:pPr>
    </w:p>
    <w:p w14:paraId="5DDF985E" w14:textId="0F22ED5B" w:rsidR="00A214BE" w:rsidRPr="00B6641A" w:rsidRDefault="00403B1B" w:rsidP="00B016B3">
      <w:pPr>
        <w:tabs>
          <w:tab w:val="left" w:pos="720"/>
        </w:tabs>
        <w:rPr>
          <w:rFonts w:ascii="National Book" w:hAnsi="National Book" w:cs="Arial"/>
          <w:color w:val="002060"/>
        </w:rPr>
      </w:pPr>
      <w:r w:rsidRPr="00B6641A">
        <w:rPr>
          <w:rFonts w:ascii="National Regular Italic" w:hAnsi="National Regular Italic"/>
          <w:b/>
          <w:color w:val="1F3864" w:themeColor="accent1" w:themeShade="80"/>
        </w:rPr>
        <w:t xml:space="preserve">Last Updated </w:t>
      </w:r>
      <w:r w:rsidR="00944B95">
        <w:rPr>
          <w:rFonts w:ascii="National Regular Italic" w:hAnsi="National Regular Italic"/>
          <w:b/>
          <w:color w:val="1F3864" w:themeColor="accent1" w:themeShade="80"/>
        </w:rPr>
        <w:t>Dec</w:t>
      </w:r>
      <w:r w:rsidR="00F649AC">
        <w:rPr>
          <w:rFonts w:ascii="National Regular Italic" w:hAnsi="National Regular Italic"/>
          <w:b/>
          <w:color w:val="1F3864" w:themeColor="accent1" w:themeShade="80"/>
        </w:rPr>
        <w:t>ember 2025</w:t>
      </w:r>
    </w:p>
    <w:sectPr w:rsidR="00A214BE" w:rsidRPr="00B6641A" w:rsidSect="00DB220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AF150" w14:textId="77777777" w:rsidR="003662D8" w:rsidRDefault="003662D8" w:rsidP="004D1F78">
      <w:r>
        <w:separator/>
      </w:r>
    </w:p>
  </w:endnote>
  <w:endnote w:type="continuationSeparator" w:id="0">
    <w:p w14:paraId="0DB70DB1" w14:textId="77777777" w:rsidR="003662D8" w:rsidRDefault="003662D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57888" w14:textId="77777777" w:rsidR="00981A1B" w:rsidRDefault="00981A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95CD0" w14:textId="77777777" w:rsidR="00981A1B" w:rsidRDefault="00981A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A7A16" w14:textId="77777777" w:rsidR="00981A1B" w:rsidRDefault="00981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9F4FD" w14:textId="77777777" w:rsidR="003662D8" w:rsidRDefault="003662D8" w:rsidP="004D1F78">
      <w:r>
        <w:separator/>
      </w:r>
    </w:p>
  </w:footnote>
  <w:footnote w:type="continuationSeparator" w:id="0">
    <w:p w14:paraId="0AFF8D4A" w14:textId="77777777" w:rsidR="003662D8" w:rsidRDefault="003662D8"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78378" w14:textId="77777777" w:rsidR="00981A1B" w:rsidRDefault="00981A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32557" w14:textId="241A0E03" w:rsidR="00981A1B" w:rsidRDefault="00981A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3F61C" w14:textId="77777777" w:rsidR="00981A1B" w:rsidRDefault="00981A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865223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87858274">
    <w:abstractNumId w:val="2"/>
  </w:num>
  <w:num w:numId="3" w16cid:durableId="18038883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9QKCwSxmAO8zgGYsXDRCftiL5TIZVpLPXwigO3Bddpuq+1cVjzHur1w0c4CtR/2Jo0x1bkXe21O8LxKIkqtWug==" w:salt="0lIF2LiNGdxS2z3hN63Dd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jMyNLe0NDE2MDRX0lEKTi0uzszPAykwNKoFAMKG2IstAAAA"/>
  </w:docVars>
  <w:rsids>
    <w:rsidRoot w:val="004D1F78"/>
    <w:rsid w:val="00005CA3"/>
    <w:rsid w:val="00032132"/>
    <w:rsid w:val="00044F32"/>
    <w:rsid w:val="00050245"/>
    <w:rsid w:val="0009134F"/>
    <w:rsid w:val="000A6CE3"/>
    <w:rsid w:val="000B6FD8"/>
    <w:rsid w:val="000D3602"/>
    <w:rsid w:val="00103FB4"/>
    <w:rsid w:val="001259D4"/>
    <w:rsid w:val="00126FF0"/>
    <w:rsid w:val="00137CD7"/>
    <w:rsid w:val="00137DE7"/>
    <w:rsid w:val="001A0348"/>
    <w:rsid w:val="001A33FF"/>
    <w:rsid w:val="001C2690"/>
    <w:rsid w:val="001C7272"/>
    <w:rsid w:val="00220F6E"/>
    <w:rsid w:val="002461FB"/>
    <w:rsid w:val="002F3A81"/>
    <w:rsid w:val="00303BC4"/>
    <w:rsid w:val="00346326"/>
    <w:rsid w:val="003662D8"/>
    <w:rsid w:val="00372649"/>
    <w:rsid w:val="003838C9"/>
    <w:rsid w:val="003915B5"/>
    <w:rsid w:val="003F48C6"/>
    <w:rsid w:val="00403B1B"/>
    <w:rsid w:val="004132CB"/>
    <w:rsid w:val="00443054"/>
    <w:rsid w:val="00462459"/>
    <w:rsid w:val="00486F23"/>
    <w:rsid w:val="004D1F78"/>
    <w:rsid w:val="004E779D"/>
    <w:rsid w:val="005033D1"/>
    <w:rsid w:val="005829FB"/>
    <w:rsid w:val="00586077"/>
    <w:rsid w:val="00621C0E"/>
    <w:rsid w:val="006224B2"/>
    <w:rsid w:val="0062763A"/>
    <w:rsid w:val="00661E07"/>
    <w:rsid w:val="00670D4A"/>
    <w:rsid w:val="00671B80"/>
    <w:rsid w:val="006B2C4A"/>
    <w:rsid w:val="007128A6"/>
    <w:rsid w:val="007176E7"/>
    <w:rsid w:val="0073090F"/>
    <w:rsid w:val="007776C8"/>
    <w:rsid w:val="0078611C"/>
    <w:rsid w:val="007C0989"/>
    <w:rsid w:val="007C2C56"/>
    <w:rsid w:val="007D1B8C"/>
    <w:rsid w:val="007D3856"/>
    <w:rsid w:val="007E38B5"/>
    <w:rsid w:val="008205CA"/>
    <w:rsid w:val="008253DA"/>
    <w:rsid w:val="00827C98"/>
    <w:rsid w:val="00833C75"/>
    <w:rsid w:val="00835494"/>
    <w:rsid w:val="00856046"/>
    <w:rsid w:val="00883802"/>
    <w:rsid w:val="009345C6"/>
    <w:rsid w:val="00944B95"/>
    <w:rsid w:val="00962976"/>
    <w:rsid w:val="00981A1B"/>
    <w:rsid w:val="009872AF"/>
    <w:rsid w:val="009A0FCE"/>
    <w:rsid w:val="009B022B"/>
    <w:rsid w:val="009C1580"/>
    <w:rsid w:val="009D4FCF"/>
    <w:rsid w:val="009F28C7"/>
    <w:rsid w:val="00A214BE"/>
    <w:rsid w:val="00A32E1F"/>
    <w:rsid w:val="00A531AB"/>
    <w:rsid w:val="00A6799D"/>
    <w:rsid w:val="00A81700"/>
    <w:rsid w:val="00A87426"/>
    <w:rsid w:val="00AA0DB2"/>
    <w:rsid w:val="00AA3AFA"/>
    <w:rsid w:val="00AF7210"/>
    <w:rsid w:val="00B016B3"/>
    <w:rsid w:val="00B05CFF"/>
    <w:rsid w:val="00B534DE"/>
    <w:rsid w:val="00B6641A"/>
    <w:rsid w:val="00B71D82"/>
    <w:rsid w:val="00B7792C"/>
    <w:rsid w:val="00B807E4"/>
    <w:rsid w:val="00BB51DB"/>
    <w:rsid w:val="00BF576B"/>
    <w:rsid w:val="00C13052"/>
    <w:rsid w:val="00C22D41"/>
    <w:rsid w:val="00C43538"/>
    <w:rsid w:val="00CC3421"/>
    <w:rsid w:val="00CE7CC4"/>
    <w:rsid w:val="00D51FD5"/>
    <w:rsid w:val="00D626AB"/>
    <w:rsid w:val="00D6504D"/>
    <w:rsid w:val="00D7719A"/>
    <w:rsid w:val="00D9273A"/>
    <w:rsid w:val="00D96BF9"/>
    <w:rsid w:val="00DB2201"/>
    <w:rsid w:val="00DC1518"/>
    <w:rsid w:val="00DC47B4"/>
    <w:rsid w:val="00E0189B"/>
    <w:rsid w:val="00E32734"/>
    <w:rsid w:val="00E32DBF"/>
    <w:rsid w:val="00E36960"/>
    <w:rsid w:val="00E420AE"/>
    <w:rsid w:val="00E82EE0"/>
    <w:rsid w:val="00E92A98"/>
    <w:rsid w:val="00E938FE"/>
    <w:rsid w:val="00EB47DD"/>
    <w:rsid w:val="00F3649F"/>
    <w:rsid w:val="00F536D6"/>
    <w:rsid w:val="00F5688A"/>
    <w:rsid w:val="00F649AC"/>
    <w:rsid w:val="00F80D82"/>
    <w:rsid w:val="00FB3945"/>
    <w:rsid w:val="00FE0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0989"/>
    <w:pPr>
      <w:jc w:val="center"/>
      <w:outlineLvl w:val="0"/>
    </w:pPr>
    <w:rPr>
      <w:rFonts w:ascii="National Black" w:hAnsi="National Black"/>
      <w:color w:val="1F3864" w:themeColor="accent1" w:themeShade="8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220F6E"/>
    <w:rPr>
      <w:sz w:val="22"/>
      <w:szCs w:val="22"/>
    </w:rPr>
  </w:style>
  <w:style w:type="table" w:styleId="TableGrid">
    <w:name w:val="Table Grid"/>
    <w:basedOn w:val="TableNormal"/>
    <w:uiPriority w:val="39"/>
    <w:rsid w:val="00220F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7B4"/>
    <w:rPr>
      <w:color w:val="0563C1" w:themeColor="hyperlink"/>
      <w:u w:val="single"/>
    </w:rPr>
  </w:style>
  <w:style w:type="character" w:styleId="UnresolvedMention">
    <w:name w:val="Unresolved Mention"/>
    <w:basedOn w:val="DefaultParagraphFont"/>
    <w:uiPriority w:val="99"/>
    <w:semiHidden/>
    <w:unhideWhenUsed/>
    <w:rsid w:val="00A214BE"/>
    <w:rPr>
      <w:color w:val="605E5C"/>
      <w:shd w:val="clear" w:color="auto" w:fill="E1DFDD"/>
    </w:rPr>
  </w:style>
  <w:style w:type="paragraph" w:styleId="ListParagraph">
    <w:name w:val="List Paragraph"/>
    <w:basedOn w:val="Normal"/>
    <w:uiPriority w:val="34"/>
    <w:qFormat/>
    <w:rsid w:val="00883802"/>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7C0989"/>
    <w:rPr>
      <w:rFonts w:ascii="National Black" w:hAnsi="National Black"/>
      <w:color w:val="1F3864" w:themeColor="accent1" w:themeShade="80"/>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992489">
      <w:bodyDiv w:val="1"/>
      <w:marLeft w:val="0"/>
      <w:marRight w:val="0"/>
      <w:marTop w:val="0"/>
      <w:marBottom w:val="0"/>
      <w:divBdr>
        <w:top w:val="none" w:sz="0" w:space="0" w:color="auto"/>
        <w:left w:val="none" w:sz="0" w:space="0" w:color="auto"/>
        <w:bottom w:val="none" w:sz="0" w:space="0" w:color="auto"/>
        <w:right w:val="none" w:sz="0" w:space="0" w:color="auto"/>
      </w:divBdr>
    </w:div>
    <w:div w:id="46150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ncstatecollege.edu/transfer-cente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tusc/engtech"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17C4E3-3F89-4F4A-A862-D0F69578E04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FEC118F9-6C91-4606-8508-EFB410AB5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E4C024-30BC-49B2-8888-3B19D770D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893</Words>
  <Characters>5052</Characters>
  <Application>Microsoft Office Word</Application>
  <DocSecurity>8</DocSecurity>
  <Lines>26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9</cp:revision>
  <cp:lastPrinted>2022-05-27T15:25:00Z</cp:lastPrinted>
  <dcterms:created xsi:type="dcterms:W3CDTF">2023-06-19T13:55:00Z</dcterms:created>
  <dcterms:modified xsi:type="dcterms:W3CDTF">2025-12-1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